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6494" w:rsidRDefault="00AE55D2" w:rsidP="00024481">
      <w:pPr>
        <w:pStyle w:val="FirstParagraph"/>
        <w:jc w:val="both"/>
      </w:pPr>
      <w:r>
        <w:t xml:space="preserve">Na osnovu člana 56. a u vezi sa Članom 52. Zakona o zaštiti potrošača (Sl. glasnik" RS, br. 62/2014, 6/2016 i 44/2018) i čl. 32. Osnivačkog akta Privrednog društva  </w:t>
      </w:r>
      <w:r w:rsidR="00024481" w:rsidRPr="00024481">
        <w:rPr>
          <w:b/>
          <w:bCs/>
          <w:color w:val="FF0000"/>
        </w:rPr>
        <w:t>Naziv firme</w:t>
      </w:r>
      <w:r>
        <w:t xml:space="preserve">, </w:t>
      </w:r>
      <w:r w:rsidR="00024481" w:rsidRPr="00024481">
        <w:rPr>
          <w:b/>
          <w:bCs/>
          <w:color w:val="FF0000"/>
        </w:rPr>
        <w:t>Grad</w:t>
      </w:r>
      <w:r>
        <w:t xml:space="preserve">, dana </w:t>
      </w:r>
      <w:r w:rsidRPr="00024481">
        <w:rPr>
          <w:b/>
          <w:bCs/>
          <w:color w:val="FF0000"/>
        </w:rPr>
        <w:t>06.09.2019</w:t>
      </w:r>
      <w:r w:rsidRPr="00024481">
        <w:rPr>
          <w:color w:val="FF0000"/>
        </w:rPr>
        <w:t>.</w:t>
      </w:r>
      <w:r>
        <w:t xml:space="preserve"> godine donosi</w:t>
      </w:r>
    </w:p>
    <w:p w:rsidR="00216494" w:rsidRDefault="00216494">
      <w:pPr>
        <w:pStyle w:val="BodyText"/>
        <w:jc w:val="center"/>
        <w:rPr>
          <w:sz w:val="40"/>
          <w:szCs w:val="40"/>
        </w:rPr>
      </w:pPr>
    </w:p>
    <w:p w:rsidR="00216494" w:rsidRDefault="00AE55D2" w:rsidP="00AE55D2">
      <w:pPr>
        <w:pStyle w:val="BodyText"/>
        <w:jc w:val="center"/>
        <w:rPr>
          <w:sz w:val="40"/>
          <w:szCs w:val="40"/>
        </w:rPr>
      </w:pPr>
      <w:r>
        <w:rPr>
          <w:sz w:val="40"/>
          <w:szCs w:val="40"/>
        </w:rPr>
        <w:t>PRAVILNIK</w:t>
      </w:r>
    </w:p>
    <w:p w:rsidR="00216494" w:rsidRPr="00AE55D2" w:rsidRDefault="00AE55D2" w:rsidP="00AE55D2">
      <w:pPr>
        <w:pStyle w:val="BodyText"/>
        <w:jc w:val="center"/>
        <w:rPr>
          <w:b/>
        </w:rPr>
      </w:pPr>
      <w:r w:rsidRPr="00AE55D2">
        <w:rPr>
          <w:b/>
        </w:rPr>
        <w:t>O ZAŠTITI POTROŠAČA I POSTUPKU REŠAVANJA REKLAMACIJA</w:t>
      </w:r>
      <w:r>
        <w:rPr>
          <w:b/>
        </w:rPr>
        <w:br/>
      </w:r>
    </w:p>
    <w:p w:rsidR="00216494" w:rsidRPr="00AE55D2" w:rsidRDefault="00AE55D2" w:rsidP="00AE55D2">
      <w:pPr>
        <w:pStyle w:val="BodyText"/>
        <w:jc w:val="center"/>
        <w:rPr>
          <w:b/>
        </w:rPr>
      </w:pPr>
      <w:r w:rsidRPr="00AE55D2">
        <w:rPr>
          <w:b/>
        </w:rPr>
        <w:t>I - Uvodne odredbe</w:t>
      </w:r>
    </w:p>
    <w:p w:rsidR="00216494" w:rsidRPr="00AE55D2" w:rsidRDefault="00AE55D2" w:rsidP="00AE55D2">
      <w:pPr>
        <w:pStyle w:val="BodyText"/>
        <w:jc w:val="center"/>
        <w:rPr>
          <w:b/>
        </w:rPr>
      </w:pPr>
      <w:r w:rsidRPr="00AE55D2">
        <w:rPr>
          <w:b/>
        </w:rPr>
        <w:t>Član 1.</w:t>
      </w:r>
    </w:p>
    <w:p w:rsidR="00216494" w:rsidRDefault="00AE55D2" w:rsidP="00024481">
      <w:pPr>
        <w:pStyle w:val="BodyText"/>
        <w:jc w:val="both"/>
      </w:pPr>
      <w:r>
        <w:t xml:space="preserve">Pravilnikom o zaštiti potrošača i postupku rešavanja reklamacija (u daljem tekstu: Pravilnik) definišu se osnovna prava i obaveze po osnovu kupovine robe od strane potrošača (u daljem tekstu: Potrošači) u maloprodajnim objektima i preko elektronske prodavnice ili platforme privrednog društva </w:t>
      </w:r>
      <w:r w:rsidR="00024481" w:rsidRPr="00024481">
        <w:rPr>
          <w:b/>
          <w:bCs/>
          <w:color w:val="FF0000"/>
        </w:rPr>
        <w:t>Naziv firme</w:t>
      </w:r>
      <w:r>
        <w:t xml:space="preserve">, </w:t>
      </w:r>
      <w:r w:rsidR="00024481" w:rsidRPr="00024481">
        <w:rPr>
          <w:b/>
          <w:bCs/>
          <w:color w:val="FF0000"/>
        </w:rPr>
        <w:t>Grad</w:t>
      </w:r>
      <w:r>
        <w:t xml:space="preserve"> (u daljem tekstu: Prodavac) i uređuju uslovi, rokovi i način izjavljivanja, kao i postupak rešavanja reklamacija.</w:t>
      </w:r>
    </w:p>
    <w:p w:rsidR="00216494" w:rsidRPr="00AE55D2" w:rsidRDefault="00AE55D2" w:rsidP="00AE55D2">
      <w:pPr>
        <w:pStyle w:val="BodyText"/>
        <w:jc w:val="center"/>
        <w:rPr>
          <w:b/>
        </w:rPr>
      </w:pPr>
      <w:r w:rsidRPr="00AE55D2">
        <w:rPr>
          <w:b/>
        </w:rPr>
        <w:t>Član 2.</w:t>
      </w:r>
    </w:p>
    <w:p w:rsidR="00216494" w:rsidRDefault="00AE55D2" w:rsidP="00024481">
      <w:pPr>
        <w:pStyle w:val="BodyText"/>
        <w:jc w:val="both"/>
      </w:pPr>
      <w:r>
        <w:t>Potrošač je svako fizičko lice koje kupuje robu u maloprodajnim objektima ili preko elektronske prodavnice ili platforme  Prodavca, u svrhu koja nije namenjena njegovoj poslovnoj ili drugoj komercijalnoj delatnosti.</w:t>
      </w:r>
    </w:p>
    <w:p w:rsidR="00216494" w:rsidRPr="00AE55D2" w:rsidRDefault="00AE55D2" w:rsidP="00AE55D2">
      <w:pPr>
        <w:pStyle w:val="BodyText"/>
        <w:jc w:val="center"/>
        <w:rPr>
          <w:b/>
        </w:rPr>
      </w:pPr>
      <w:r w:rsidRPr="00AE55D2">
        <w:rPr>
          <w:b/>
        </w:rPr>
        <w:t>Član 3.</w:t>
      </w:r>
    </w:p>
    <w:p w:rsidR="00216494" w:rsidRDefault="00AE55D2" w:rsidP="00024481">
      <w:pPr>
        <w:pStyle w:val="BodyText"/>
        <w:jc w:val="both"/>
      </w:pPr>
      <w:r>
        <w:t>Pod robom u smislu Pravilnika, podrazumeva se sva roba koju Prodavac stavlja u promet na malo u okviru svoje redovne delatnosti.</w:t>
      </w:r>
    </w:p>
    <w:p w:rsidR="00216494" w:rsidRDefault="00AE55D2" w:rsidP="00024481">
      <w:pPr>
        <w:pStyle w:val="BodyText"/>
        <w:jc w:val="both"/>
      </w:pPr>
      <w:r>
        <w:t xml:space="preserve">Odredbe ovog Pravilnika se neće primenjivati prilikom kupovine robe sa oznakom </w:t>
      </w:r>
      <w:r w:rsidR="00024481">
        <w:t>"</w:t>
      </w:r>
      <w:r>
        <w:t>roba sa nedostatkom".</w:t>
      </w:r>
    </w:p>
    <w:p w:rsidR="00216494" w:rsidRPr="00AE55D2" w:rsidRDefault="00AE55D2" w:rsidP="00AE55D2">
      <w:pPr>
        <w:pStyle w:val="BodyText"/>
        <w:jc w:val="center"/>
        <w:rPr>
          <w:b/>
        </w:rPr>
      </w:pPr>
      <w:r w:rsidRPr="00AE55D2">
        <w:rPr>
          <w:b/>
        </w:rPr>
        <w:t>II</w:t>
      </w:r>
      <w:r w:rsidR="00024481">
        <w:rPr>
          <w:b/>
        </w:rPr>
        <w:t xml:space="preserve"> - </w:t>
      </w:r>
      <w:r w:rsidRPr="00AE55D2">
        <w:rPr>
          <w:b/>
        </w:rPr>
        <w:t>Osnovna prava i obaveze</w:t>
      </w:r>
    </w:p>
    <w:p w:rsidR="00216494" w:rsidRPr="00AE55D2" w:rsidRDefault="00AE55D2" w:rsidP="00AE55D2">
      <w:pPr>
        <w:pStyle w:val="BodyText"/>
        <w:jc w:val="center"/>
        <w:rPr>
          <w:b/>
        </w:rPr>
      </w:pPr>
      <w:r w:rsidRPr="00AE55D2">
        <w:rPr>
          <w:b/>
        </w:rPr>
        <w:t>Član 4.</w:t>
      </w:r>
    </w:p>
    <w:p w:rsidR="00216494" w:rsidRDefault="00AE55D2" w:rsidP="00024481">
      <w:pPr>
        <w:pStyle w:val="BodyText"/>
        <w:jc w:val="both"/>
      </w:pPr>
      <w:r>
        <w:t>Potrošač ima pravo na pravnu sigurnost i informisanost, pravo na izbor pri kupovini, pravo na reklamaciju i pravo na naknadu štete, u skladu sa zakonom, drugim propisom i ovim Pravilnikom.</w:t>
      </w:r>
    </w:p>
    <w:p w:rsidR="00216494" w:rsidRDefault="00AE55D2" w:rsidP="00024481">
      <w:pPr>
        <w:pStyle w:val="BodyText"/>
        <w:jc w:val="both"/>
      </w:pPr>
      <w:r>
        <w:t xml:space="preserve">Prodavac je dužan da Potrošaču pruži tačne i potpune informacije o vrsti robe koju prodaje, osnovnim osobinama robe - prema deklaraciji, o stvarnim svojstvima, osobinama tj. </w:t>
      </w:r>
      <w:r>
        <w:lastRenderedPageBreak/>
        <w:t>obeležjima robe, prodajnoj ceni, načinu plaćanja i drugim informacijama u skladu sa važećim Zakonom o zaštiti potrošača i drugim propisima.</w:t>
      </w:r>
    </w:p>
    <w:p w:rsidR="00216494" w:rsidRDefault="00AE55D2" w:rsidP="00024481">
      <w:pPr>
        <w:pStyle w:val="BodyText"/>
        <w:jc w:val="both"/>
      </w:pPr>
      <w:r>
        <w:t>Prodavac ne sme obmanjivati Potrošače pružanjem netačnih, nepotpunih, nejasnih ili dvosmislenih informacija.</w:t>
      </w:r>
    </w:p>
    <w:p w:rsidR="00216494" w:rsidRDefault="00AE55D2" w:rsidP="00024481">
      <w:pPr>
        <w:pStyle w:val="BodyText"/>
        <w:jc w:val="both"/>
      </w:pPr>
      <w:r>
        <w:t>Prodavac je dužan da Potrošača obavesti o načinu i mestu prijema reklamacija, isticanjem obaveštenja na prodajnom mestu i elektronskoj prodavnici ili platformi, kao i da obezbedi dostupnost lica ovlašćenog za prijem reklamacija u toku radnog vremena.</w:t>
      </w:r>
    </w:p>
    <w:p w:rsidR="00216494" w:rsidRPr="00AE55D2" w:rsidRDefault="00AE55D2" w:rsidP="00AE55D2">
      <w:pPr>
        <w:pStyle w:val="BodyText"/>
        <w:jc w:val="center"/>
        <w:rPr>
          <w:b/>
        </w:rPr>
      </w:pPr>
      <w:r w:rsidRPr="00AE55D2">
        <w:rPr>
          <w:b/>
        </w:rPr>
        <w:t>Član 5.</w:t>
      </w:r>
    </w:p>
    <w:p w:rsidR="00216494" w:rsidRDefault="00AE55D2" w:rsidP="00024481">
      <w:pPr>
        <w:pStyle w:val="BodyText"/>
        <w:jc w:val="both"/>
      </w:pPr>
      <w:r>
        <w:t>Prodavac je dužan da za prodatu robu Potrošaču izda račun, koji sadrži naročito naziv, adresu i druge podatke koji su značajni za utvrđivanje identiteta Prodavca, podatke o prodatoj robi, konačnu prodajnu cenu, datum izdavanja računa, odnosno sve podatke u skladu sa važećim propisima.</w:t>
      </w:r>
    </w:p>
    <w:p w:rsidR="00216494" w:rsidRPr="00AE55D2" w:rsidRDefault="00AE55D2" w:rsidP="00AE55D2">
      <w:pPr>
        <w:pStyle w:val="BodyText"/>
        <w:jc w:val="center"/>
        <w:rPr>
          <w:b/>
        </w:rPr>
      </w:pPr>
      <w:r w:rsidRPr="00AE55D2">
        <w:rPr>
          <w:b/>
        </w:rPr>
        <w:t>Član 6.</w:t>
      </w:r>
    </w:p>
    <w:p w:rsidR="00216494" w:rsidRDefault="00AE55D2" w:rsidP="00024481">
      <w:pPr>
        <w:pStyle w:val="BodyText"/>
        <w:jc w:val="both"/>
      </w:pPr>
      <w:r>
        <w:t>Potrošač je dužan da se pridržava svih uputstava naznačenih na deklaraciji u pogledu upotrebe robe i njenog održavanja.</w:t>
      </w:r>
    </w:p>
    <w:p w:rsidR="00216494" w:rsidRPr="00AE55D2" w:rsidRDefault="00AE55D2" w:rsidP="00AE55D2">
      <w:pPr>
        <w:pStyle w:val="BodyText"/>
        <w:jc w:val="center"/>
        <w:rPr>
          <w:b/>
        </w:rPr>
      </w:pPr>
      <w:r w:rsidRPr="00AE55D2">
        <w:rPr>
          <w:b/>
        </w:rPr>
        <w:t>Član 7.</w:t>
      </w:r>
    </w:p>
    <w:p w:rsidR="00AE55D2" w:rsidRDefault="00AE55D2">
      <w:pPr>
        <w:pStyle w:val="BodyText"/>
      </w:pPr>
      <w:r>
        <w:t xml:space="preserve">Prodavac je dužan da isporuči Potrošaču robu saobraznu ugovoru. </w:t>
      </w:r>
    </w:p>
    <w:p w:rsidR="00216494" w:rsidRDefault="00AE55D2">
      <w:pPr>
        <w:pStyle w:val="BodyText"/>
      </w:pPr>
      <w:r>
        <w:t>Roba je saobrazna ugovoru ako:</w:t>
      </w:r>
    </w:p>
    <w:p w:rsidR="00216494" w:rsidRDefault="00AE55D2" w:rsidP="00024481">
      <w:pPr>
        <w:numPr>
          <w:ilvl w:val="0"/>
          <w:numId w:val="1"/>
        </w:numPr>
        <w:jc w:val="both"/>
      </w:pPr>
      <w:r>
        <w:t>odgovara opisu koji je dao Prodavac ili ima svojstva robe koju je Prodavac pokazao Potrošaču kao uzorak ili model,</w:t>
      </w:r>
    </w:p>
    <w:p w:rsidR="00216494" w:rsidRDefault="00AE55D2" w:rsidP="00024481">
      <w:pPr>
        <w:numPr>
          <w:ilvl w:val="0"/>
          <w:numId w:val="1"/>
        </w:numPr>
        <w:jc w:val="both"/>
      </w:pPr>
      <w:r>
        <w:t>ima svojstva potrebna za naročitu upotrebu za koju je Potrošač nabavlja a koja je bila poznata Prodavcu ili mu je morala biti poznata u trenutku kupovine,</w:t>
      </w:r>
    </w:p>
    <w:p w:rsidR="00216494" w:rsidRDefault="00AE55D2" w:rsidP="00024481">
      <w:pPr>
        <w:numPr>
          <w:ilvl w:val="0"/>
          <w:numId w:val="1"/>
        </w:numPr>
        <w:jc w:val="both"/>
      </w:pPr>
      <w:r>
        <w:t>ima svojstva potrebna za redovnu upotrebu robe iste vrste,</w:t>
      </w:r>
    </w:p>
    <w:p w:rsidR="00216494" w:rsidRDefault="00AE55D2" w:rsidP="00024481">
      <w:pPr>
        <w:numPr>
          <w:ilvl w:val="0"/>
          <w:numId w:val="1"/>
        </w:numPr>
        <w:jc w:val="both"/>
      </w:pPr>
      <w:r>
        <w:t>po kvalitetu i funkcionisanju odgovara onome što je uobičajeno kod robe iste vrste i što Potrošač može osnovano da očekuje s obzirom na prirodu robe i javna obećanja o posebnim svojstvima robe data od strane Prodavca, proizvođača ili njihovih predstavnika, naročito ako je obećanje učinjeno putem oglasa ili na ambalaži robe.</w:t>
      </w:r>
    </w:p>
    <w:p w:rsidR="00216494" w:rsidRDefault="00AE55D2" w:rsidP="00024481">
      <w:pPr>
        <w:pStyle w:val="FirstParagraph"/>
        <w:jc w:val="both"/>
      </w:pPr>
      <w:r>
        <w:t>Pod redovnom upotrebom robe podrazumeva se namenska upotreba, njeno održavanje i postupanje u svemu prema deklaraciji proizvođača.</w:t>
      </w:r>
    </w:p>
    <w:p w:rsidR="00216494" w:rsidRPr="00AE55D2" w:rsidRDefault="00AE55D2" w:rsidP="00AE55D2">
      <w:pPr>
        <w:pStyle w:val="BodyText"/>
        <w:jc w:val="center"/>
        <w:rPr>
          <w:b/>
        </w:rPr>
      </w:pPr>
      <w:r w:rsidRPr="00AE55D2">
        <w:rPr>
          <w:b/>
        </w:rPr>
        <w:t>Član 8.</w:t>
      </w:r>
    </w:p>
    <w:p w:rsidR="00216494" w:rsidRDefault="00AE55D2">
      <w:pPr>
        <w:pStyle w:val="BodyText"/>
      </w:pPr>
      <w:r>
        <w:t>Prodavac odgovara za nesaobraznosti isporučene robe ugovoru ako:</w:t>
      </w:r>
    </w:p>
    <w:p w:rsidR="00216494" w:rsidRDefault="00AE55D2" w:rsidP="00024481">
      <w:pPr>
        <w:numPr>
          <w:ilvl w:val="0"/>
          <w:numId w:val="2"/>
        </w:numPr>
        <w:jc w:val="both"/>
      </w:pPr>
      <w:r>
        <w:lastRenderedPageBreak/>
        <w:t>je postojala u času prelaska rizika na Potrošača, bez obzira na to da li je za tu nesaobraznost prodavac znao;</w:t>
      </w:r>
    </w:p>
    <w:p w:rsidR="00216494" w:rsidRDefault="00AE55D2" w:rsidP="00024481">
      <w:pPr>
        <w:numPr>
          <w:ilvl w:val="0"/>
          <w:numId w:val="2"/>
        </w:numPr>
        <w:jc w:val="both"/>
      </w:pPr>
      <w:r>
        <w:t>se pojavila posle prelaska rizika na Potrošača, ako potiče od uzroka koji je postojao pre prelaska rizika na Potrošača;</w:t>
      </w:r>
    </w:p>
    <w:p w:rsidR="00216494" w:rsidRDefault="00AE55D2" w:rsidP="00024481">
      <w:pPr>
        <w:numPr>
          <w:ilvl w:val="0"/>
          <w:numId w:val="2"/>
        </w:numPr>
        <w:jc w:val="both"/>
      </w:pPr>
      <w:r>
        <w:t>je Potrošač mogao lako uočiti, ukoliko je Prodavac izjavio da je roba saobrazna ugovoru.</w:t>
      </w:r>
    </w:p>
    <w:p w:rsidR="00AE55D2" w:rsidRDefault="00AE55D2" w:rsidP="00024481">
      <w:pPr>
        <w:pStyle w:val="FirstParagraph"/>
        <w:jc w:val="both"/>
      </w:pPr>
      <w:r>
        <w:t xml:space="preserve">Prodavac ne odgovara za nesaobraznost ako je u trenutku zaključenja ugovora potrošaču bilo poznato ili mu nije moglo ostati nepoznato da roba nije saobrazna ugovoru. </w:t>
      </w:r>
    </w:p>
    <w:p w:rsidR="00AE55D2" w:rsidRDefault="00AE55D2">
      <w:pPr>
        <w:pStyle w:val="FirstParagraph"/>
      </w:pPr>
      <w:r>
        <w:t xml:space="preserve">Prodavac nije vezan javnim obećanjem u pogledu svojstava robe ako: </w:t>
      </w:r>
    </w:p>
    <w:p w:rsidR="00AE55D2" w:rsidRDefault="00AE55D2">
      <w:pPr>
        <w:pStyle w:val="FirstParagraph"/>
      </w:pPr>
      <w:r>
        <w:t xml:space="preserve">1) nije znao ili nije mogao znati za dato obećanje; </w:t>
      </w:r>
    </w:p>
    <w:p w:rsidR="00AE55D2" w:rsidRDefault="00AE55D2">
      <w:pPr>
        <w:pStyle w:val="FirstParagraph"/>
      </w:pPr>
      <w:r>
        <w:t xml:space="preserve">2) je pre zaključenja ugovora objavijena ispravka obećanja; </w:t>
      </w:r>
    </w:p>
    <w:p w:rsidR="00AE55D2" w:rsidRDefault="00AE55D2">
      <w:pPr>
        <w:pStyle w:val="FirstParagraph"/>
      </w:pPr>
      <w:r>
        <w:t xml:space="preserve">3) obećanje nije moglo uticati na odluku potrošača da zaključi ugovor. </w:t>
      </w:r>
      <w:r>
        <w:br/>
      </w:r>
    </w:p>
    <w:p w:rsidR="00216494" w:rsidRPr="00AE55D2" w:rsidRDefault="00AE55D2" w:rsidP="00AE55D2">
      <w:pPr>
        <w:pStyle w:val="FirstParagraph"/>
        <w:jc w:val="center"/>
        <w:rPr>
          <w:b/>
        </w:rPr>
      </w:pPr>
      <w:r w:rsidRPr="00AE55D2">
        <w:rPr>
          <w:b/>
        </w:rPr>
        <w:t>III - Uslovi, rokovi i način izjavijivanja reklamacija</w:t>
      </w:r>
    </w:p>
    <w:p w:rsidR="00216494" w:rsidRPr="00AE55D2" w:rsidRDefault="00AE55D2" w:rsidP="00AE55D2">
      <w:pPr>
        <w:pStyle w:val="FirstParagraph"/>
        <w:jc w:val="center"/>
        <w:rPr>
          <w:b/>
        </w:rPr>
      </w:pPr>
      <w:r w:rsidRPr="00AE55D2">
        <w:rPr>
          <w:b/>
        </w:rPr>
        <w:t>Član 9.</w:t>
      </w:r>
    </w:p>
    <w:p w:rsidR="00216494" w:rsidRDefault="00AE55D2" w:rsidP="00024481">
      <w:pPr>
        <w:pStyle w:val="FirstParagraph"/>
        <w:jc w:val="both"/>
      </w:pPr>
      <w:r>
        <w:t xml:space="preserve">Potrošač ima pravo da izjavi reklamaciju Prodavcu radi ostvarivanja svojih prava po osnovu saobraznosti robe, pogrešno obračunate cene i drugih nedostataka, a na način i po postupku predviđenim Pravilnikom. </w:t>
      </w:r>
    </w:p>
    <w:p w:rsidR="00216494" w:rsidRPr="00AE55D2" w:rsidRDefault="00AE55D2" w:rsidP="00AE55D2">
      <w:pPr>
        <w:pStyle w:val="FirstParagraph"/>
        <w:jc w:val="center"/>
        <w:rPr>
          <w:b/>
        </w:rPr>
      </w:pPr>
      <w:r w:rsidRPr="00AE55D2">
        <w:rPr>
          <w:b/>
        </w:rPr>
        <w:t>Član 10.</w:t>
      </w:r>
    </w:p>
    <w:p w:rsidR="00FE425C" w:rsidRDefault="00AE55D2" w:rsidP="00024481">
      <w:pPr>
        <w:pStyle w:val="FirstParagraph"/>
        <w:jc w:val="both"/>
      </w:pPr>
      <w:r>
        <w:t>Potrošač ima pravo na reklamaciju iz razloga navedenih u članu 9. Pravilnika, čim je otkrio nesaobraznost robe a najkasnije u roku od 2 godine od dana prelaska rizika na Potrošača, odnosno preuzimanja robe od strane Potrošača.</w:t>
      </w:r>
    </w:p>
    <w:p w:rsidR="00216494" w:rsidRDefault="00AE55D2" w:rsidP="00024481">
      <w:pPr>
        <w:pStyle w:val="FirstParagraph"/>
        <w:jc w:val="both"/>
      </w:pPr>
      <w:r>
        <w:t xml:space="preserve"> Ako je nesaobraznost nastala u prvih 6 meseci od trenutka prelaska rizika na Potrošača pretposta</w:t>
      </w:r>
      <w:r w:rsidR="00FE425C">
        <w:t>vlja</w:t>
      </w:r>
      <w:r>
        <w:t xml:space="preserve"> se da je postojala u trenutku prelaska rizika, osim ako je to u suprotnosti sa prirodom robe i prirodom odredene nesaobraznosti.</w:t>
      </w:r>
    </w:p>
    <w:p w:rsidR="00216494" w:rsidRDefault="00AE55D2" w:rsidP="00024481">
      <w:pPr>
        <w:pStyle w:val="BodyText"/>
        <w:jc w:val="both"/>
      </w:pPr>
      <w:r>
        <w:t>Ukolko je nesaobraznost nastala nakon isteka roka od 6 meseci od trenutka prelaska rizika na Potrošača, teret dokazivanja prelazi na Potrošača, pa on mora dokazati da je roba bila nesaobrazna u momentu prelaska rizika, podnošenjem odgovarajućeg dokaza.</w:t>
      </w:r>
    </w:p>
    <w:p w:rsidR="00FE425C" w:rsidRDefault="00FE425C" w:rsidP="00FE425C">
      <w:pPr>
        <w:pStyle w:val="BodyText"/>
        <w:jc w:val="center"/>
        <w:rPr>
          <w:b/>
        </w:rPr>
      </w:pPr>
    </w:p>
    <w:p w:rsidR="00216494" w:rsidRPr="00FE425C" w:rsidRDefault="00024481" w:rsidP="00FE425C">
      <w:pPr>
        <w:pStyle w:val="BodyText"/>
        <w:jc w:val="center"/>
        <w:rPr>
          <w:b/>
        </w:rPr>
      </w:pPr>
      <w:r>
        <w:rPr>
          <w:b/>
        </w:rPr>
        <w:br w:type="page"/>
      </w:r>
      <w:r>
        <w:rPr>
          <w:b/>
        </w:rPr>
        <w:lastRenderedPageBreak/>
        <w:t>I</w:t>
      </w:r>
      <w:r w:rsidR="00AE55D2" w:rsidRPr="00FE425C">
        <w:rPr>
          <w:b/>
        </w:rPr>
        <w:t>V</w:t>
      </w:r>
      <w:r>
        <w:rPr>
          <w:b/>
        </w:rPr>
        <w:t xml:space="preserve"> - </w:t>
      </w:r>
      <w:r w:rsidR="00AE55D2" w:rsidRPr="00FE425C">
        <w:rPr>
          <w:b/>
        </w:rPr>
        <w:t>Postupak izjavijivanja i rešavanja reklamacija</w:t>
      </w:r>
    </w:p>
    <w:p w:rsidR="00216494" w:rsidRPr="00FE425C" w:rsidRDefault="00AE55D2" w:rsidP="00FE425C">
      <w:pPr>
        <w:pStyle w:val="BodyText"/>
        <w:jc w:val="center"/>
        <w:rPr>
          <w:b/>
        </w:rPr>
      </w:pPr>
      <w:r w:rsidRPr="00FE425C">
        <w:rPr>
          <w:b/>
        </w:rPr>
        <w:t>Član 11.</w:t>
      </w:r>
    </w:p>
    <w:p w:rsidR="00216494" w:rsidRDefault="00AE55D2" w:rsidP="00024481">
      <w:pPr>
        <w:pStyle w:val="BodyText"/>
        <w:jc w:val="both"/>
      </w:pPr>
      <w:r>
        <w:t>Potro</w:t>
      </w:r>
      <w:r w:rsidR="00FE425C">
        <w:t>š</w:t>
      </w:r>
      <w:r>
        <w:t>ač može izjaviti reklamaciju usmeno na prodajnom mestu gde je robu kupio, odnosno drugom mestu koje je odredeno za prijem reklamacija, telefonom, pisanim putem, elektronskim putem, odnosno na trajnom nosaču zapisa, uz dostavu računa na uvid ili drugog dokaza o kupovini (kopija računa, slip i sl.) i reklamirane robe.</w:t>
      </w:r>
    </w:p>
    <w:p w:rsidR="00216494" w:rsidRDefault="00AE55D2" w:rsidP="00024481">
      <w:pPr>
        <w:pStyle w:val="BodyText"/>
        <w:jc w:val="both"/>
      </w:pPr>
      <w:r>
        <w:t xml:space="preserve">Reklamacije po osnovu kupovine na daljinu preko </w:t>
      </w:r>
      <w:r w:rsidR="00FE425C">
        <w:t>interneta (elektronska prodavnica</w:t>
      </w:r>
      <w:r w:rsidR="00024481">
        <w:t xml:space="preserve"> </w:t>
      </w:r>
      <w:r w:rsidR="00FE425C">
        <w:t>/</w:t>
      </w:r>
      <w:r w:rsidR="00024481">
        <w:t xml:space="preserve"> </w:t>
      </w:r>
      <w:r w:rsidR="00FE425C">
        <w:t>platforma)</w:t>
      </w:r>
      <w:r>
        <w:t xml:space="preserve">, izjavljuju se po pravilu pismenim putem, na obrascu koji će Prodavac obezbediti za preuzimanje na svom prodajnom </w:t>
      </w:r>
      <w:r w:rsidR="00FE425C">
        <w:t xml:space="preserve">mestu ili </w:t>
      </w:r>
      <w:r>
        <w:t>sajtu a koji se potom, sa robom i dokazima o kupovini, dostavija putem po</w:t>
      </w:r>
      <w:r w:rsidR="00FE425C">
        <w:t>š</w:t>
      </w:r>
      <w:r>
        <w:t>te na adresu sedi</w:t>
      </w:r>
      <w:r w:rsidR="00FE425C">
        <w:t>š</w:t>
      </w:r>
      <w:r>
        <w:t xml:space="preserve">ta Prodavca: </w:t>
      </w:r>
      <w:r w:rsidR="00024481" w:rsidRPr="00024481">
        <w:rPr>
          <w:b/>
          <w:bCs/>
          <w:color w:val="FF0000"/>
        </w:rPr>
        <w:t>Adresa</w:t>
      </w:r>
      <w:r>
        <w:t xml:space="preserve">, </w:t>
      </w:r>
      <w:r w:rsidR="00024481" w:rsidRPr="00024481">
        <w:rPr>
          <w:b/>
          <w:bCs/>
          <w:color w:val="FF0000"/>
        </w:rPr>
        <w:t>Grad</w:t>
      </w:r>
      <w:r>
        <w:t>, primalac- lice ovlašćeno za prijem reklamacija.</w:t>
      </w:r>
    </w:p>
    <w:p w:rsidR="00216494" w:rsidRDefault="00AE55D2" w:rsidP="00024481">
      <w:pPr>
        <w:pStyle w:val="BodyText"/>
        <w:jc w:val="both"/>
      </w:pPr>
      <w:r>
        <w:t>Potrošač</w:t>
      </w:r>
      <w:r w:rsidR="00FE425C">
        <w:t xml:space="preserve"> </w:t>
      </w:r>
      <w:r>
        <w:t>je du</w:t>
      </w:r>
      <w:r w:rsidR="00FE425C">
        <w:t>žan da prilikom izjavl</w:t>
      </w:r>
      <w:r>
        <w:t xml:space="preserve">jivanja reklamacije ili neposredno po izjavljivanju, dostavi sve podatke potrebne za rešavanje reklamacije (svoje kontakt podatke, podatke o robi, razlog reklamacije i predlog za rešavanje), kao i reklamiranu robu a na zahtev Prodavca i </w:t>
      </w:r>
      <w:r w:rsidR="00FE425C">
        <w:t>račun odnosno</w:t>
      </w:r>
      <w:r>
        <w:t xml:space="preserve"> drugi odgovaraju</w:t>
      </w:r>
      <w:r w:rsidR="00FE425C">
        <w:t>ć</w:t>
      </w:r>
      <w:r>
        <w:t>i dokument koji dokazuje da je roba kupljena u datom maloprodajnom objektu</w:t>
      </w:r>
      <w:r w:rsidR="00FE425C">
        <w:t xml:space="preserve"> ili preko elektronske prodavnice/platforme</w:t>
      </w:r>
      <w:r>
        <w:t>, koji sadr</w:t>
      </w:r>
      <w:r w:rsidR="00FE425C">
        <w:t>ž</w:t>
      </w:r>
      <w:r>
        <w:t>i sve podatke koji su potrebni za evidentiranje reklama</w:t>
      </w:r>
      <w:r w:rsidR="00FE425C">
        <w:t>c</w:t>
      </w:r>
      <w:r>
        <w:t>ije u skladu sa Pravilnikom. U protivnom, Prodava</w:t>
      </w:r>
      <w:r w:rsidR="00FE425C">
        <w:t>c</w:t>
      </w:r>
      <w:r>
        <w:t xml:space="preserve"> ne</w:t>
      </w:r>
      <w:r w:rsidR="00FE425C">
        <w:t>ć</w:t>
      </w:r>
      <w:r>
        <w:t>e mo</w:t>
      </w:r>
      <w:r w:rsidR="00FE425C">
        <w:t>ći da postupi po zahtevu Potrošača</w:t>
      </w:r>
      <w:r>
        <w:t>.</w:t>
      </w:r>
    </w:p>
    <w:p w:rsidR="00216494" w:rsidRPr="00FE425C" w:rsidRDefault="00AE55D2" w:rsidP="00FE425C">
      <w:pPr>
        <w:pStyle w:val="BodyText"/>
        <w:jc w:val="center"/>
        <w:rPr>
          <w:b/>
        </w:rPr>
      </w:pPr>
      <w:r w:rsidRPr="00FE425C">
        <w:rPr>
          <w:b/>
        </w:rPr>
        <w:t>Član 12.</w:t>
      </w:r>
    </w:p>
    <w:p w:rsidR="00216494" w:rsidRDefault="00AE55D2" w:rsidP="00024481">
      <w:pPr>
        <w:pStyle w:val="BodyText"/>
        <w:jc w:val="both"/>
      </w:pPr>
      <w:r>
        <w:t>Prodava</w:t>
      </w:r>
      <w:r w:rsidR="00FE425C">
        <w:t>c</w:t>
      </w:r>
      <w:r>
        <w:t xml:space="preserve"> je du</w:t>
      </w:r>
      <w:r w:rsidR="00FE425C">
        <w:t>ž</w:t>
      </w:r>
      <w:r>
        <w:t>an da vodi eviden</w:t>
      </w:r>
      <w:r w:rsidR="00FE425C">
        <w:t>c</w:t>
      </w:r>
      <w:r>
        <w:t>iju primljenih reklama</w:t>
      </w:r>
      <w:r w:rsidR="00FE425C">
        <w:t>c</w:t>
      </w:r>
      <w:r>
        <w:t xml:space="preserve">ija i da je </w:t>
      </w:r>
      <w:r w:rsidR="00FE425C">
        <w:t>č</w:t>
      </w:r>
      <w:r>
        <w:t>uva najmanje dve godine od dana podno</w:t>
      </w:r>
      <w:r w:rsidR="00FE425C">
        <w:t>š</w:t>
      </w:r>
      <w:r>
        <w:t>enja reklama</w:t>
      </w:r>
      <w:r w:rsidR="00FE425C">
        <w:t>c</w:t>
      </w:r>
      <w:r>
        <w:t>ij</w:t>
      </w:r>
      <w:r w:rsidR="00FE425C">
        <w:t>e</w:t>
      </w:r>
      <w:r>
        <w:t xml:space="preserve"> potro</w:t>
      </w:r>
      <w:r w:rsidR="00FE425C">
        <w:t>šača</w:t>
      </w:r>
      <w:r>
        <w:t>.</w:t>
      </w:r>
    </w:p>
    <w:p w:rsidR="00FE425C" w:rsidRDefault="00AE55D2" w:rsidP="00024481">
      <w:pPr>
        <w:pStyle w:val="BodyText"/>
        <w:jc w:val="both"/>
      </w:pPr>
      <w:r>
        <w:t>Eviden</w:t>
      </w:r>
      <w:r w:rsidR="00FE425C">
        <w:t>c</w:t>
      </w:r>
      <w:r>
        <w:t>ija o primljenim reklama</w:t>
      </w:r>
      <w:r w:rsidR="00FE425C">
        <w:t>c</w:t>
      </w:r>
      <w:r>
        <w:t>ijama vodi se u obliku uko</w:t>
      </w:r>
      <w:r w:rsidR="00FE425C">
        <w:t>ričene</w:t>
      </w:r>
      <w:r>
        <w:t xml:space="preserve"> knjige ili u elektronskom obliku i sadr</w:t>
      </w:r>
      <w:r w:rsidR="00FE425C">
        <w:t>ž</w:t>
      </w:r>
      <w:r>
        <w:t>i naro</w:t>
      </w:r>
      <w:r w:rsidR="00FE425C">
        <w:t>č</w:t>
      </w:r>
      <w:r>
        <w:t>ito podatke o podnosio</w:t>
      </w:r>
      <w:r w:rsidR="00FE425C">
        <w:t>c</w:t>
      </w:r>
      <w:r>
        <w:t>u i datumu prijema reklama</w:t>
      </w:r>
      <w:r w:rsidR="00FE425C">
        <w:t>c</w:t>
      </w:r>
      <w:r>
        <w:t>ije, podatke o robi, kratkom opisu nesaobraznosti i zahtevu iz reklama</w:t>
      </w:r>
      <w:r w:rsidR="00FE425C">
        <w:t>c</w:t>
      </w:r>
      <w:r>
        <w:t>ije, datumu izdavanja potvrde o prijemu reklama</w:t>
      </w:r>
      <w:r w:rsidR="00FE425C">
        <w:t>c</w:t>
      </w:r>
      <w:r>
        <w:t>ije, odlu</w:t>
      </w:r>
      <w:r w:rsidR="00FE425C">
        <w:t>č</w:t>
      </w:r>
      <w:r>
        <w:t xml:space="preserve">i </w:t>
      </w:r>
      <w:r w:rsidR="00FE425C">
        <w:t>o</w:t>
      </w:r>
      <w:r>
        <w:t xml:space="preserve"> odgovoru potrosa</w:t>
      </w:r>
      <w:r w:rsidR="00FE425C">
        <w:t>č</w:t>
      </w:r>
      <w:r>
        <w:t>u, datumu dostav</w:t>
      </w:r>
      <w:r w:rsidR="00FE425C">
        <w:t>l</w:t>
      </w:r>
      <w:r>
        <w:t>janja te odluke, ugovorenom primerenom roku za re</w:t>
      </w:r>
      <w:r w:rsidR="00FE425C">
        <w:t>š</w:t>
      </w:r>
      <w:r>
        <w:t>avanje na koji se saglasio potro</w:t>
      </w:r>
      <w:r w:rsidR="00FE425C">
        <w:t>š</w:t>
      </w:r>
      <w:r>
        <w:t>a</w:t>
      </w:r>
      <w:r w:rsidR="00FE425C">
        <w:t>č</w:t>
      </w:r>
      <w:r>
        <w:t>, na</w:t>
      </w:r>
      <w:r w:rsidR="00FE425C">
        <w:t>č</w:t>
      </w:r>
      <w:r>
        <w:t>inu i datumu re</w:t>
      </w:r>
      <w:r w:rsidR="00FE425C">
        <w:t>š</w:t>
      </w:r>
      <w:r>
        <w:t>avanja reklama</w:t>
      </w:r>
      <w:r w:rsidR="00FE425C">
        <w:t>c</w:t>
      </w:r>
      <w:r>
        <w:t>ije, kao i informa</w:t>
      </w:r>
      <w:r w:rsidR="00FE425C">
        <w:t>c</w:t>
      </w:r>
      <w:r>
        <w:t>ije o produ</w:t>
      </w:r>
      <w:r w:rsidR="00FE425C">
        <w:t>ž</w:t>
      </w:r>
      <w:r>
        <w:t>avanju roka za re</w:t>
      </w:r>
      <w:r w:rsidR="00FE425C">
        <w:t>š</w:t>
      </w:r>
      <w:r>
        <w:t>avanje reklama</w:t>
      </w:r>
      <w:r w:rsidR="00FE425C">
        <w:t>c</w:t>
      </w:r>
      <w:r>
        <w:t>ije.</w:t>
      </w:r>
    </w:p>
    <w:p w:rsidR="00216494" w:rsidRDefault="00AE55D2" w:rsidP="00FE425C">
      <w:pPr>
        <w:pStyle w:val="BodyText"/>
        <w:jc w:val="center"/>
      </w:pPr>
      <w:r w:rsidRPr="00FE425C">
        <w:rPr>
          <w:b/>
        </w:rPr>
        <w:t>Član 13</w:t>
      </w:r>
      <w:r>
        <w:t>.</w:t>
      </w:r>
    </w:p>
    <w:p w:rsidR="00216494" w:rsidRDefault="00AE55D2" w:rsidP="00024481">
      <w:pPr>
        <w:pStyle w:val="BodyText"/>
        <w:jc w:val="both"/>
      </w:pPr>
      <w:r>
        <w:t>Za prijem reklama</w:t>
      </w:r>
      <w:r w:rsidR="00FE425C">
        <w:t>c</w:t>
      </w:r>
      <w:r>
        <w:t>ije i uno</w:t>
      </w:r>
      <w:r w:rsidR="00FE425C">
        <w:t>š</w:t>
      </w:r>
      <w:r>
        <w:t>enje podataka u knjigu eviden</w:t>
      </w:r>
      <w:r w:rsidR="00FE425C">
        <w:t>c</w:t>
      </w:r>
      <w:r>
        <w:t>ija i njihovu ta</w:t>
      </w:r>
      <w:r w:rsidR="00FE425C">
        <w:t>č</w:t>
      </w:r>
      <w:r>
        <w:t>nost odgovara poslovo</w:t>
      </w:r>
      <w:r w:rsidR="00FE425C">
        <w:t>đ</w:t>
      </w:r>
      <w:r>
        <w:t>a maloprodajnog objekta, odn</w:t>
      </w:r>
      <w:r w:rsidR="00FE425C">
        <w:t>osno</w:t>
      </w:r>
      <w:r w:rsidR="0045417F">
        <w:t xml:space="preserve"> </w:t>
      </w:r>
      <w:r w:rsidR="00FE425C">
        <w:t xml:space="preserve"> lice koje </w:t>
      </w:r>
      <w:r w:rsidR="0045417F">
        <w:t>radi kao administrator elektronske prodavnice.</w:t>
      </w:r>
    </w:p>
    <w:p w:rsidR="00216494" w:rsidRDefault="00AE55D2" w:rsidP="00024481">
      <w:pPr>
        <w:pStyle w:val="BodyText"/>
        <w:jc w:val="both"/>
      </w:pPr>
      <w:r>
        <w:t>U slu</w:t>
      </w:r>
      <w:r w:rsidR="0045417F">
        <w:t>č</w:t>
      </w:r>
      <w:r>
        <w:t>aju prestanka rada maloprodajnog objekta</w:t>
      </w:r>
      <w:r w:rsidR="0045417F">
        <w:t xml:space="preserve"> ili elektronske prodavnice</w:t>
      </w:r>
      <w:r>
        <w:t xml:space="preserve"> u ko</w:t>
      </w:r>
      <w:r w:rsidR="0045417F">
        <w:t>joj</w:t>
      </w:r>
      <w:r>
        <w:t xml:space="preserve"> je obavljena kupovina, Potro</w:t>
      </w:r>
      <w:r w:rsidR="0045417F">
        <w:t>š</w:t>
      </w:r>
      <w:r>
        <w:t>a</w:t>
      </w:r>
      <w:r w:rsidR="0045417F">
        <w:t>č</w:t>
      </w:r>
      <w:r>
        <w:t xml:space="preserve"> mo</w:t>
      </w:r>
      <w:r w:rsidR="0045417F">
        <w:t>ž</w:t>
      </w:r>
      <w:r>
        <w:t>e izjaviti reklama</w:t>
      </w:r>
      <w:r w:rsidR="0045417F">
        <w:t>c</w:t>
      </w:r>
      <w:r>
        <w:t>iju i u drugom maloprodajnom objektu</w:t>
      </w:r>
      <w:r w:rsidR="0045417F">
        <w:t xml:space="preserve"> ili  elektronskoj prodavnici</w:t>
      </w:r>
      <w:r>
        <w:t xml:space="preserve"> Prodav</w:t>
      </w:r>
      <w:r w:rsidR="0045417F">
        <w:t>c</w:t>
      </w:r>
      <w:r>
        <w:t>a, u kome se prodaje roba iste marke i vrste.</w:t>
      </w:r>
    </w:p>
    <w:p w:rsidR="00216494" w:rsidRPr="0045417F" w:rsidRDefault="00AE55D2" w:rsidP="0045417F">
      <w:pPr>
        <w:pStyle w:val="BodyText"/>
        <w:jc w:val="center"/>
        <w:rPr>
          <w:b/>
        </w:rPr>
      </w:pPr>
      <w:r w:rsidRPr="0045417F">
        <w:rPr>
          <w:b/>
        </w:rPr>
        <w:lastRenderedPageBreak/>
        <w:t>Član 14</w:t>
      </w:r>
      <w:r w:rsidR="0045417F">
        <w:rPr>
          <w:b/>
        </w:rPr>
        <w:t>.</w:t>
      </w:r>
    </w:p>
    <w:p w:rsidR="00216494" w:rsidRDefault="00AE55D2" w:rsidP="00024481">
      <w:pPr>
        <w:pStyle w:val="BodyText"/>
        <w:jc w:val="both"/>
      </w:pPr>
      <w:r>
        <w:t>Ovla</w:t>
      </w:r>
      <w:r w:rsidR="0045417F">
        <w:t>šć</w:t>
      </w:r>
      <w:r>
        <w:t>eno li</w:t>
      </w:r>
      <w:r w:rsidR="0045417F">
        <w:t>c</w:t>
      </w:r>
      <w:r>
        <w:t>e za prijem reklama</w:t>
      </w:r>
      <w:r w:rsidR="0045417F">
        <w:t>c</w:t>
      </w:r>
      <w:r>
        <w:t>ije nakon prijema reklama</w:t>
      </w:r>
      <w:r w:rsidR="0045417F">
        <w:t>c</w:t>
      </w:r>
      <w:r>
        <w:t>ije izjav</w:t>
      </w:r>
      <w:r w:rsidR="0045417F">
        <w:t>l</w:t>
      </w:r>
      <w:r>
        <w:t>jenje u skladu sa Članom 11. Pravilnika i njenog evidentiranja u knjigu reklama</w:t>
      </w:r>
      <w:r w:rsidR="0045417F">
        <w:t>c</w:t>
      </w:r>
      <w:r>
        <w:t>ija, predaje Potro</w:t>
      </w:r>
      <w:r w:rsidR="0045417F">
        <w:t>š</w:t>
      </w:r>
      <w:r>
        <w:t>a</w:t>
      </w:r>
      <w:r w:rsidR="0045417F">
        <w:t>č</w:t>
      </w:r>
      <w:r>
        <w:t>u pisanu potvrdu o primljenoj reklama</w:t>
      </w:r>
      <w:r w:rsidR="0045417F">
        <w:t>c</w:t>
      </w:r>
      <w:r>
        <w:t>iji, sa rednim brojem pod kojim je zavedena ili mu je dostavlja elektronskim putem.</w:t>
      </w:r>
    </w:p>
    <w:p w:rsidR="00216494" w:rsidRPr="0045417F" w:rsidRDefault="00AE55D2" w:rsidP="0045417F">
      <w:pPr>
        <w:pStyle w:val="BodyText"/>
        <w:jc w:val="center"/>
        <w:rPr>
          <w:b/>
        </w:rPr>
      </w:pPr>
      <w:r w:rsidRPr="0045417F">
        <w:rPr>
          <w:b/>
        </w:rPr>
        <w:t>Član 15.</w:t>
      </w:r>
    </w:p>
    <w:p w:rsidR="00216494" w:rsidRDefault="00AE55D2" w:rsidP="00024481">
      <w:pPr>
        <w:pStyle w:val="BodyText"/>
        <w:jc w:val="both"/>
      </w:pPr>
      <w:r>
        <w:t>Reklama</w:t>
      </w:r>
      <w:r w:rsidR="0045417F">
        <w:t>c</w:t>
      </w:r>
      <w:r>
        <w:t>ije razmatra i o njihovoj osnovanosti odlu</w:t>
      </w:r>
      <w:r w:rsidR="0045417F">
        <w:t>č</w:t>
      </w:r>
      <w:r>
        <w:t>uje direktor  ili li</w:t>
      </w:r>
      <w:r w:rsidR="0045417F">
        <w:t>c</w:t>
      </w:r>
      <w:r>
        <w:t>e koje on ov</w:t>
      </w:r>
      <w:r w:rsidR="0045417F">
        <w:t>l</w:t>
      </w:r>
      <w:r>
        <w:t>asti.</w:t>
      </w:r>
    </w:p>
    <w:p w:rsidR="00216494" w:rsidRDefault="00AE55D2" w:rsidP="00024481">
      <w:pPr>
        <w:pStyle w:val="BodyText"/>
        <w:jc w:val="both"/>
      </w:pPr>
      <w:r>
        <w:t>Za razmatranje i odlu</w:t>
      </w:r>
      <w:r w:rsidR="0045417F">
        <w:t>č</w:t>
      </w:r>
      <w:r>
        <w:t>ivanje o reklama</w:t>
      </w:r>
      <w:r w:rsidR="0045417F">
        <w:t>c</w:t>
      </w:r>
      <w:r>
        <w:t>ijama direktor  mo</w:t>
      </w:r>
      <w:r w:rsidR="0045417F">
        <w:t>ž</w:t>
      </w:r>
      <w:r>
        <w:t>e osnovati i Komisiju.</w:t>
      </w:r>
    </w:p>
    <w:p w:rsidR="00216494" w:rsidRDefault="00AE55D2" w:rsidP="00024481">
      <w:pPr>
        <w:pStyle w:val="BodyText"/>
        <w:jc w:val="both"/>
      </w:pPr>
      <w:r>
        <w:t>Ukoliko je za odlu</w:t>
      </w:r>
      <w:r w:rsidR="0045417F">
        <w:t>č</w:t>
      </w:r>
      <w:r>
        <w:t>ivanje o reklama</w:t>
      </w:r>
      <w:r w:rsidR="0045417F">
        <w:t>c</w:t>
      </w:r>
      <w:r>
        <w:t>iji potrebna stru</w:t>
      </w:r>
      <w:r w:rsidR="0045417F">
        <w:t>č</w:t>
      </w:r>
      <w:r>
        <w:t>na ekspertiza ovla</w:t>
      </w:r>
      <w:r w:rsidR="0045417F">
        <w:t>šć</w:t>
      </w:r>
      <w:r>
        <w:t>eno li</w:t>
      </w:r>
      <w:r w:rsidR="0045417F">
        <w:t>c</w:t>
      </w:r>
      <w:r>
        <w:t>e za re</w:t>
      </w:r>
      <w:r w:rsidR="0045417F">
        <w:t>š</w:t>
      </w:r>
      <w:r>
        <w:t>avanje reklama</w:t>
      </w:r>
      <w:r w:rsidR="0045417F">
        <w:t>c</w:t>
      </w:r>
      <w:r>
        <w:t>ija ili Komisija, obrati</w:t>
      </w:r>
      <w:r w:rsidR="0045417F">
        <w:t>ć</w:t>
      </w:r>
      <w:r>
        <w:t>e se odgovaraju</w:t>
      </w:r>
      <w:r w:rsidR="0045417F">
        <w:t>ć</w:t>
      </w:r>
      <w:r>
        <w:t>oj ustanovi za ispitivanje kvaliteta robe i u skladu sa dobijenim izve</w:t>
      </w:r>
      <w:r w:rsidR="0045417F">
        <w:t>š</w:t>
      </w:r>
      <w:r>
        <w:t>tajem, doneti svoju odluku.</w:t>
      </w:r>
    </w:p>
    <w:p w:rsidR="00216494" w:rsidRDefault="00AE55D2" w:rsidP="00024481">
      <w:pPr>
        <w:pStyle w:val="BodyText"/>
        <w:jc w:val="both"/>
      </w:pPr>
      <w:r>
        <w:t>Nakon razmatranja reklama</w:t>
      </w:r>
      <w:r w:rsidR="0045417F">
        <w:t>c</w:t>
      </w:r>
      <w:r>
        <w:t>ije direktor maloprodaje, odn. ovla</w:t>
      </w:r>
      <w:r w:rsidR="0045417F">
        <w:t>šć</w:t>
      </w:r>
      <w:r>
        <w:t>eno li</w:t>
      </w:r>
      <w:r w:rsidR="0045417F">
        <w:t>c</w:t>
      </w:r>
      <w:r>
        <w:t>e, donosi odluku kojom mo</w:t>
      </w:r>
      <w:r w:rsidR="0045417F">
        <w:t>ž</w:t>
      </w:r>
      <w:r>
        <w:t>e usvojiti reklama</w:t>
      </w:r>
      <w:r w:rsidR="0045417F">
        <w:t>c</w:t>
      </w:r>
      <w:r>
        <w:t>iju, ukoliko se prema svim dokazima utvrdi da je osnovana ili je odbiti, kao neosnovanu.</w:t>
      </w:r>
    </w:p>
    <w:p w:rsidR="00216494" w:rsidRPr="0045417F" w:rsidRDefault="00AE55D2" w:rsidP="0045417F">
      <w:pPr>
        <w:pStyle w:val="BodyText"/>
        <w:jc w:val="center"/>
        <w:rPr>
          <w:b/>
        </w:rPr>
      </w:pPr>
      <w:r w:rsidRPr="0045417F">
        <w:rPr>
          <w:b/>
        </w:rPr>
        <w:t>Član 16.</w:t>
      </w:r>
    </w:p>
    <w:p w:rsidR="00216494" w:rsidRDefault="00AE55D2" w:rsidP="00024481">
      <w:pPr>
        <w:pStyle w:val="BodyText"/>
        <w:jc w:val="both"/>
      </w:pPr>
      <w:r>
        <w:t>Potrosa</w:t>
      </w:r>
      <w:r w:rsidR="0045417F">
        <w:t>č</w:t>
      </w:r>
      <w:r>
        <w:t>u se najkasnije u roku od osam dana od po</w:t>
      </w:r>
      <w:r w:rsidR="0045417F">
        <w:t>d</w:t>
      </w:r>
      <w:r>
        <w:t>no</w:t>
      </w:r>
      <w:r w:rsidR="0045417F">
        <w:t>š</w:t>
      </w:r>
      <w:r>
        <w:t>enja reklama</w:t>
      </w:r>
      <w:r w:rsidR="0045417F">
        <w:t>c</w:t>
      </w:r>
      <w:r>
        <w:t>ije dostavlja odgovor na reklama</w:t>
      </w:r>
      <w:r w:rsidR="0045417F">
        <w:t>c</w:t>
      </w:r>
      <w:r>
        <w:t>iju, u pisanoj formi, na adresu prebivali</w:t>
      </w:r>
      <w:r w:rsidR="0045417F">
        <w:t>š</w:t>
      </w:r>
      <w:r>
        <w:t>ta, preporu</w:t>
      </w:r>
      <w:r w:rsidR="0045417F">
        <w:t>č</w:t>
      </w:r>
      <w:r>
        <w:t>eno po</w:t>
      </w:r>
      <w:r w:rsidR="0045417F">
        <w:t>š</w:t>
      </w:r>
      <w:r>
        <w:t>tom, ili elektronskim putem.</w:t>
      </w:r>
    </w:p>
    <w:p w:rsidR="00216494" w:rsidRDefault="00AE55D2" w:rsidP="00024481">
      <w:pPr>
        <w:pStyle w:val="BodyText"/>
        <w:jc w:val="both"/>
      </w:pPr>
      <w:r>
        <w:t>Odgovor na reklama</w:t>
      </w:r>
      <w:r w:rsidR="0045417F">
        <w:t>c</w:t>
      </w:r>
      <w:r>
        <w:t>iju Potro</w:t>
      </w:r>
      <w:r w:rsidR="0045417F">
        <w:t>š</w:t>
      </w:r>
      <w:r>
        <w:t>a</w:t>
      </w:r>
      <w:r w:rsidR="0045417F">
        <w:t>č</w:t>
      </w:r>
      <w:r>
        <w:t>u u navedenom roku dostavlja li</w:t>
      </w:r>
      <w:r w:rsidR="0045417F">
        <w:t>c</w:t>
      </w:r>
      <w:r>
        <w:t>e ovia</w:t>
      </w:r>
      <w:r w:rsidR="0045417F">
        <w:t>šć</w:t>
      </w:r>
      <w:r>
        <w:t>eno za odlu</w:t>
      </w:r>
      <w:r w:rsidR="0045417F">
        <w:t>č</w:t>
      </w:r>
      <w:r>
        <w:t>ivanje o reklama</w:t>
      </w:r>
      <w:r w:rsidR="0045417F">
        <w:t>c</w:t>
      </w:r>
      <w:r>
        <w:t>iji kod Prodav</w:t>
      </w:r>
      <w:r w:rsidR="0045417F">
        <w:t>c</w:t>
      </w:r>
      <w:r>
        <w:t>a i isti mora da sadr</w:t>
      </w:r>
      <w:r w:rsidR="0045417F">
        <w:t>ž</w:t>
      </w:r>
      <w:r>
        <w:t>i odluku da li je prihva</w:t>
      </w:r>
      <w:r w:rsidR="0045417F">
        <w:t>ć</w:t>
      </w:r>
      <w:r>
        <w:t>ena reklama</w:t>
      </w:r>
      <w:r w:rsidR="0045417F">
        <w:t>c</w:t>
      </w:r>
      <w:r>
        <w:t>ija, izja</w:t>
      </w:r>
      <w:r w:rsidR="0045417F">
        <w:t>š</w:t>
      </w:r>
      <w:r>
        <w:t>njenje o zahtevu Potro</w:t>
      </w:r>
      <w:r w:rsidR="0045417F">
        <w:t>š</w:t>
      </w:r>
      <w:r>
        <w:t>a</w:t>
      </w:r>
      <w:r w:rsidR="0045417F">
        <w:t>č</w:t>
      </w:r>
      <w:r>
        <w:t>a i konkretan predlog i rok Za re</w:t>
      </w:r>
      <w:r w:rsidR="0045417F">
        <w:t>š</w:t>
      </w:r>
      <w:r>
        <w:t>avanje koji ne moze biti duzi od 15 dana, od dana podno</w:t>
      </w:r>
      <w:r w:rsidR="0045417F">
        <w:t>ž</w:t>
      </w:r>
      <w:r>
        <w:t>enja reklama</w:t>
      </w:r>
      <w:r w:rsidR="0045417F">
        <w:t>c</w:t>
      </w:r>
      <w:r>
        <w:t>ije. Ukoliko se Potro</w:t>
      </w:r>
      <w:r w:rsidR="0045417F">
        <w:t>š</w:t>
      </w:r>
      <w:r>
        <w:t>a</w:t>
      </w:r>
      <w:r w:rsidR="0045417F">
        <w:t>č</w:t>
      </w:r>
      <w:r>
        <w:t xml:space="preserve"> saglasio o roku i na</w:t>
      </w:r>
      <w:r w:rsidR="0045417F">
        <w:t>č</w:t>
      </w:r>
      <w:r>
        <w:t>inu re</w:t>
      </w:r>
      <w:r w:rsidR="0045417F">
        <w:t>š</w:t>
      </w:r>
      <w:r>
        <w:t>avanja reklama</w:t>
      </w:r>
      <w:r w:rsidR="0045417F">
        <w:t>c</w:t>
      </w:r>
      <w:r>
        <w:t>ije, Prodava</w:t>
      </w:r>
      <w:r w:rsidR="0045417F">
        <w:t>c</w:t>
      </w:r>
      <w:r>
        <w:t xml:space="preserve"> je du</w:t>
      </w:r>
      <w:r w:rsidR="0045417F">
        <w:t>ž</w:t>
      </w:r>
      <w:r>
        <w:t>an da postupi u skladu sa istim a u slu</w:t>
      </w:r>
      <w:r w:rsidR="0045417F">
        <w:t>č</w:t>
      </w:r>
      <w:r>
        <w:t>aju bilo kakve objektivne nemogu</w:t>
      </w:r>
      <w:r w:rsidR="0045417F">
        <w:t>ć</w:t>
      </w:r>
      <w:r>
        <w:t>nosti da udovolji zahtevu Potro</w:t>
      </w:r>
      <w:r w:rsidR="0045417F">
        <w:t>š</w:t>
      </w:r>
      <w:r>
        <w:t>a</w:t>
      </w:r>
      <w:r w:rsidR="0045417F">
        <w:t>č</w:t>
      </w:r>
      <w:r>
        <w:t>a u dogovorenom roku, Prodava</w:t>
      </w:r>
      <w:r w:rsidR="0045417F">
        <w:t>c</w:t>
      </w:r>
      <w:r>
        <w:t xml:space="preserve"> je du</w:t>
      </w:r>
      <w:r w:rsidR="0045417F">
        <w:t>ž</w:t>
      </w:r>
      <w:r>
        <w:t>an da obavesti Potro</w:t>
      </w:r>
      <w:r w:rsidR="0045417F">
        <w:t>š</w:t>
      </w:r>
      <w:r>
        <w:t>a</w:t>
      </w:r>
      <w:r w:rsidR="0045417F">
        <w:t>č</w:t>
      </w:r>
      <w:r>
        <w:t>a i predlo</w:t>
      </w:r>
      <w:r w:rsidR="0045417F">
        <w:t>ž</w:t>
      </w:r>
      <w:r>
        <w:t>i drugi rok, kao i da dobije njegovu saglasnost, koja se evidentira u knjizi reklama</w:t>
      </w:r>
      <w:r w:rsidR="0045417F">
        <w:t>c</w:t>
      </w:r>
      <w:r>
        <w:t>ija.</w:t>
      </w:r>
    </w:p>
    <w:p w:rsidR="00216494" w:rsidRPr="007478CB" w:rsidRDefault="00AE55D2" w:rsidP="007478CB">
      <w:pPr>
        <w:pStyle w:val="BodyText"/>
        <w:jc w:val="center"/>
        <w:rPr>
          <w:b/>
        </w:rPr>
      </w:pPr>
      <w:r w:rsidRPr="007478CB">
        <w:rPr>
          <w:b/>
        </w:rPr>
        <w:t>Član 17.</w:t>
      </w:r>
    </w:p>
    <w:p w:rsidR="00216494" w:rsidRDefault="00AE55D2" w:rsidP="00024481">
      <w:pPr>
        <w:pStyle w:val="BodyText"/>
        <w:jc w:val="both"/>
      </w:pPr>
      <w:r>
        <w:t>U slu</w:t>
      </w:r>
      <w:r w:rsidR="007478CB">
        <w:t>č</w:t>
      </w:r>
      <w:r>
        <w:t>aju utvrdene nesaobraznosti i usvajanja reklama</w:t>
      </w:r>
      <w:r w:rsidR="007478CB">
        <w:t>c</w:t>
      </w:r>
      <w:r>
        <w:t>ije Potro</w:t>
      </w:r>
      <w:r w:rsidR="007478CB">
        <w:t>š</w:t>
      </w:r>
      <w:r>
        <w:t>a</w:t>
      </w:r>
      <w:r w:rsidR="007478CB">
        <w:t>č</w:t>
      </w:r>
      <w:r>
        <w:t xml:space="preserve"> ima pravo da bira izmedu slede</w:t>
      </w:r>
      <w:r w:rsidR="007478CB">
        <w:t>ć</w:t>
      </w:r>
      <w:r>
        <w:t>ih re</w:t>
      </w:r>
      <w:r w:rsidR="007478CB">
        <w:t>š</w:t>
      </w:r>
      <w:r>
        <w:t>enja:</w:t>
      </w:r>
    </w:p>
    <w:p w:rsidR="00216494" w:rsidRDefault="00AE55D2" w:rsidP="00024481">
      <w:pPr>
        <w:numPr>
          <w:ilvl w:val="0"/>
          <w:numId w:val="3"/>
        </w:numPr>
        <w:jc w:val="both"/>
      </w:pPr>
      <w:r>
        <w:t>otklanjanje nesaobraznosti, bez naknade, opravkom ili zamenom kupljene robe za novu robu odgovaraju</w:t>
      </w:r>
      <w:r w:rsidR="007478CB">
        <w:t>ć</w:t>
      </w:r>
      <w:r>
        <w:t>e marke (modela, tipa); ili</w:t>
      </w:r>
    </w:p>
    <w:p w:rsidR="00216494" w:rsidRDefault="00AE55D2" w:rsidP="00024481">
      <w:pPr>
        <w:numPr>
          <w:ilvl w:val="0"/>
          <w:numId w:val="3"/>
        </w:numPr>
        <w:jc w:val="both"/>
      </w:pPr>
      <w:r>
        <w:t xml:space="preserve">umanjenje </w:t>
      </w:r>
      <w:r w:rsidR="007478CB">
        <w:t>c</w:t>
      </w:r>
      <w:r>
        <w:t>ene ili raskid ugovora i vra</w:t>
      </w:r>
      <w:r w:rsidR="007478CB">
        <w:t>ć</w:t>
      </w:r>
      <w:r>
        <w:t>anje pla</w:t>
      </w:r>
      <w:r w:rsidR="007478CB">
        <w:t>ć</w:t>
      </w:r>
      <w:r>
        <w:t xml:space="preserve">enog iznosa kuporodajne </w:t>
      </w:r>
      <w:r w:rsidR="007478CB">
        <w:t>c</w:t>
      </w:r>
      <w:r>
        <w:t xml:space="preserve">ene i to u visini maloprodajne </w:t>
      </w:r>
      <w:r w:rsidR="007478CB">
        <w:t>c</w:t>
      </w:r>
      <w:r>
        <w:t xml:space="preserve">ene robe na dan kupovine — pod uslovom da otklanjanje </w:t>
      </w:r>
      <w:r>
        <w:lastRenderedPageBreak/>
        <w:t>nesaobraznosti na navedeni na</w:t>
      </w:r>
      <w:r w:rsidR="007478CB">
        <w:t>č</w:t>
      </w:r>
      <w:r>
        <w:t>in nije mogu</w:t>
      </w:r>
      <w:r w:rsidR="007478CB">
        <w:t>ć</w:t>
      </w:r>
      <w:r>
        <w:t>e ili nije izvr</w:t>
      </w:r>
      <w:r w:rsidR="007478CB">
        <w:t>š</w:t>
      </w:r>
      <w:r>
        <w:t>eno ili se ne moze izvr</w:t>
      </w:r>
      <w:r w:rsidR="007478CB">
        <w:t>š</w:t>
      </w:r>
      <w:r>
        <w:t>iti u primerenom roku ili se ne mo</w:t>
      </w:r>
      <w:r w:rsidR="007478CB">
        <w:t>ž</w:t>
      </w:r>
      <w:r>
        <w:t>e izvr</w:t>
      </w:r>
      <w:r w:rsidR="007478CB">
        <w:t>š</w:t>
      </w:r>
      <w:r>
        <w:t>iti bez zna</w:t>
      </w:r>
      <w:r w:rsidR="007478CB">
        <w:t>č</w:t>
      </w:r>
      <w:r>
        <w:t>ajnijih neugodnosti za Potro</w:t>
      </w:r>
      <w:r w:rsidR="007478CB">
        <w:t>š</w:t>
      </w:r>
      <w:r>
        <w:t>a</w:t>
      </w:r>
      <w:r w:rsidR="007478CB">
        <w:t>č</w:t>
      </w:r>
      <w:r>
        <w:t>a zbog prirode robe i njene namene ili ukoliko bi otklanjanje opravkom ili zamenom predstavijalo nesrazmerno optere</w:t>
      </w:r>
      <w:r w:rsidR="007478CB">
        <w:t>ć</w:t>
      </w:r>
      <w:r>
        <w:t>enje za Prodav</w:t>
      </w:r>
      <w:r w:rsidR="007478CB">
        <w:t>c</w:t>
      </w:r>
      <w:r>
        <w:t>a.</w:t>
      </w:r>
    </w:p>
    <w:p w:rsidR="00216494" w:rsidRDefault="00AE55D2" w:rsidP="00024481">
      <w:pPr>
        <w:pStyle w:val="FirstParagraph"/>
        <w:jc w:val="both"/>
      </w:pPr>
      <w:r>
        <w:t>Potro</w:t>
      </w:r>
      <w:r w:rsidR="007478CB">
        <w:t>š</w:t>
      </w:r>
      <w:r>
        <w:t>a</w:t>
      </w:r>
      <w:r w:rsidR="007478CB">
        <w:t xml:space="preserve">č </w:t>
      </w:r>
      <w:r>
        <w:t xml:space="preserve"> ima pravo da zahteva zamenu, odgovaraju</w:t>
      </w:r>
      <w:r w:rsidR="007478CB">
        <w:t>ć</w:t>
      </w:r>
      <w:r>
        <w:t xml:space="preserve">e umanjenje </w:t>
      </w:r>
      <w:r w:rsidR="007478CB">
        <w:t>c</w:t>
      </w:r>
      <w:r>
        <w:t>ene ili da raskine ugovor zbog istog ili drugog nedostatka saobraznosti koji se posle prve opravke pojavi, a ponovna opravka je mogu</w:t>
      </w:r>
      <w:r w:rsidR="007478CB">
        <w:t>ć</w:t>
      </w:r>
      <w:r>
        <w:t>a samo uz izri</w:t>
      </w:r>
      <w:r w:rsidR="007478CB">
        <w:t>č</w:t>
      </w:r>
      <w:r>
        <w:t>itu saglasnost Potro</w:t>
      </w:r>
      <w:r w:rsidR="007478CB">
        <w:t>š</w:t>
      </w:r>
      <w:r>
        <w:t>a</w:t>
      </w:r>
      <w:r w:rsidR="007478CB">
        <w:t>č</w:t>
      </w:r>
      <w:r>
        <w:t>a.</w:t>
      </w:r>
    </w:p>
    <w:p w:rsidR="00216494" w:rsidRDefault="00AE55D2" w:rsidP="00024481">
      <w:pPr>
        <w:pStyle w:val="BodyText"/>
        <w:jc w:val="both"/>
      </w:pPr>
      <w:r>
        <w:t>Uzimaju</w:t>
      </w:r>
      <w:r w:rsidR="007478CB">
        <w:t>ć</w:t>
      </w:r>
      <w:r>
        <w:t>i u obzir prirodu robe i svrhu zbog koje je potro</w:t>
      </w:r>
      <w:r w:rsidR="007478CB">
        <w:t>š</w:t>
      </w:r>
      <w:r>
        <w:t>a</w:t>
      </w:r>
      <w:r w:rsidR="007478CB">
        <w:t>č</w:t>
      </w:r>
      <w:r>
        <w:t xml:space="preserve"> nabavio, opravka ili</w:t>
      </w:r>
      <w:r w:rsidR="007478CB">
        <w:t xml:space="preserve"> </w:t>
      </w:r>
      <w:r>
        <w:t>zamena mora se izvrsiti u primerenom roku bez zna</w:t>
      </w:r>
      <w:r w:rsidR="007478CB">
        <w:t>č</w:t>
      </w:r>
      <w:r>
        <w:t>ajnih neugodnosti za Potro</w:t>
      </w:r>
      <w:r w:rsidR="007478CB">
        <w:t>š</w:t>
      </w:r>
      <w:r>
        <w:t>a</w:t>
      </w:r>
      <w:r w:rsidR="007478CB">
        <w:t>č</w:t>
      </w:r>
      <w:r>
        <w:t>a i uz njegovu saglasnost.</w:t>
      </w:r>
    </w:p>
    <w:p w:rsidR="00216494" w:rsidRDefault="00AE55D2" w:rsidP="00024481">
      <w:pPr>
        <w:pStyle w:val="BodyText"/>
        <w:jc w:val="both"/>
      </w:pPr>
      <w:r>
        <w:t xml:space="preserve">Ako se nesaobraznost pojavi u roku od </w:t>
      </w:r>
      <w:r w:rsidR="007478CB">
        <w:t>š</w:t>
      </w:r>
      <w:r>
        <w:t>est mese</w:t>
      </w:r>
      <w:r w:rsidR="007478CB">
        <w:t>c</w:t>
      </w:r>
      <w:r>
        <w:t>i od dana prelaska rizika na Potro</w:t>
      </w:r>
      <w:r w:rsidR="007478CB">
        <w:t>š</w:t>
      </w:r>
      <w:r>
        <w:t>a</w:t>
      </w:r>
      <w:r w:rsidR="007478CB">
        <w:t>č</w:t>
      </w:r>
      <w:r>
        <w:t>a, otklanjanje nesaobraznosti mogu</w:t>
      </w:r>
      <w:r w:rsidR="007478CB">
        <w:t>ć</w:t>
      </w:r>
      <w:r>
        <w:t>e je opravkom uz izri</w:t>
      </w:r>
      <w:r w:rsidR="007478CB">
        <w:t>č</w:t>
      </w:r>
      <w:r>
        <w:t>itu saglasnost Potro</w:t>
      </w:r>
      <w:r w:rsidR="007478CB">
        <w:t>š</w:t>
      </w:r>
      <w:r>
        <w:t>a</w:t>
      </w:r>
      <w:r w:rsidR="007478CB">
        <w:t>č</w:t>
      </w:r>
      <w:r>
        <w:t>a.</w:t>
      </w:r>
    </w:p>
    <w:p w:rsidR="00216494" w:rsidRDefault="007478CB" w:rsidP="00024481">
      <w:pPr>
        <w:pStyle w:val="BodyText"/>
        <w:jc w:val="both"/>
      </w:pPr>
      <w:r>
        <w:t>Sve trošk</w:t>
      </w:r>
      <w:r w:rsidR="00AE55D2">
        <w:t>ove koji su neophodni da bi se roba saobrazila ugovoru, a naro</w:t>
      </w:r>
      <w:r>
        <w:t>č</w:t>
      </w:r>
      <w:r w:rsidR="00AE55D2">
        <w:t>ito troskove rada, materijala, preuzimanja i isporuke, snosi Prodava</w:t>
      </w:r>
      <w:r>
        <w:t>c</w:t>
      </w:r>
      <w:r w:rsidR="00AE55D2">
        <w:t>.</w:t>
      </w:r>
    </w:p>
    <w:p w:rsidR="00216494" w:rsidRDefault="00AE55D2" w:rsidP="00024481">
      <w:pPr>
        <w:pStyle w:val="BodyText"/>
        <w:jc w:val="both"/>
      </w:pPr>
      <w:r>
        <w:t>Potro</w:t>
      </w:r>
      <w:r w:rsidR="007478CB">
        <w:t>š</w:t>
      </w:r>
      <w:r>
        <w:t>a</w:t>
      </w:r>
      <w:r w:rsidR="007478CB">
        <w:t>č</w:t>
      </w:r>
      <w:r>
        <w:t xml:space="preserve"> ne moze da raskine ugovor ako je nesaobraznost robe neznatna.</w:t>
      </w:r>
    </w:p>
    <w:p w:rsidR="00216494" w:rsidRPr="007478CB" w:rsidRDefault="00AE55D2" w:rsidP="007478CB">
      <w:pPr>
        <w:pStyle w:val="BodyText"/>
        <w:jc w:val="center"/>
        <w:rPr>
          <w:b/>
        </w:rPr>
      </w:pPr>
      <w:r w:rsidRPr="007478CB">
        <w:rPr>
          <w:b/>
        </w:rPr>
        <w:t>Član 18.</w:t>
      </w:r>
    </w:p>
    <w:p w:rsidR="00216494" w:rsidRDefault="00AE55D2" w:rsidP="00024481">
      <w:pPr>
        <w:pStyle w:val="BodyText"/>
        <w:jc w:val="both"/>
      </w:pPr>
      <w:r>
        <w:t xml:space="preserve">Pozitivno rešenje reklamacije, ukoliko je izdata nova roba ili dat nalog za umanjenje cene ili povraćaj novca, dostavija se sa odgovarajućim razduženjem maloprodajnom objektu i računovodstvu Prodavca. </w:t>
      </w:r>
    </w:p>
    <w:p w:rsidR="00216494" w:rsidRPr="007478CB" w:rsidRDefault="00AE55D2" w:rsidP="007478CB">
      <w:pPr>
        <w:pStyle w:val="BodyText"/>
        <w:jc w:val="center"/>
        <w:rPr>
          <w:b/>
        </w:rPr>
      </w:pPr>
      <w:r w:rsidRPr="007478CB">
        <w:rPr>
          <w:b/>
        </w:rPr>
        <w:t>V - Prelazne i završne odredbe</w:t>
      </w:r>
    </w:p>
    <w:p w:rsidR="00216494" w:rsidRPr="007478CB" w:rsidRDefault="00AE55D2" w:rsidP="007478CB">
      <w:pPr>
        <w:pStyle w:val="BodyText"/>
        <w:jc w:val="center"/>
        <w:rPr>
          <w:b/>
        </w:rPr>
      </w:pPr>
      <w:r w:rsidRPr="007478CB">
        <w:rPr>
          <w:b/>
        </w:rPr>
        <w:t>Član 19.</w:t>
      </w:r>
    </w:p>
    <w:p w:rsidR="00216494" w:rsidRDefault="00AE55D2" w:rsidP="00024481">
      <w:pPr>
        <w:pStyle w:val="BodyText"/>
        <w:jc w:val="both"/>
      </w:pPr>
      <w:r>
        <w:t>Na sve odnose koji nisu uređeni ovim Pravilnikom shodno se primenjuju odredbe Zakona o zaštiti potrošača, Zakona o obligacionim odnosima, Zakona o fiskalnim kasama i drugih važećih zakona i propisa kojima se ureduje evidentiranje prometa i trgovina, kao i drugih važećih zakona i propisa.</w:t>
      </w:r>
    </w:p>
    <w:p w:rsidR="00216494" w:rsidRPr="007478CB" w:rsidRDefault="00AE55D2" w:rsidP="007478CB">
      <w:pPr>
        <w:pStyle w:val="BodyText"/>
        <w:jc w:val="center"/>
        <w:rPr>
          <w:b/>
        </w:rPr>
      </w:pPr>
      <w:r w:rsidRPr="007478CB">
        <w:rPr>
          <w:b/>
        </w:rPr>
        <w:t>Član 20.</w:t>
      </w:r>
    </w:p>
    <w:p w:rsidR="00216494" w:rsidRDefault="00AE55D2">
      <w:pPr>
        <w:pStyle w:val="BodyText"/>
      </w:pPr>
      <w:r>
        <w:t>Nadzor nad primenom Pravilnika vr</w:t>
      </w:r>
      <w:r w:rsidR="00024481">
        <w:t>š</w:t>
      </w:r>
      <w:r>
        <w:t>i direktor Prodavca.</w:t>
      </w:r>
    </w:p>
    <w:p w:rsidR="00216494" w:rsidRPr="007478CB" w:rsidRDefault="00AE55D2" w:rsidP="007478CB">
      <w:pPr>
        <w:pStyle w:val="BodyText"/>
        <w:jc w:val="center"/>
        <w:rPr>
          <w:b/>
        </w:rPr>
      </w:pPr>
      <w:r w:rsidRPr="007478CB">
        <w:rPr>
          <w:b/>
        </w:rPr>
        <w:t>Član 21.</w:t>
      </w:r>
    </w:p>
    <w:p w:rsidR="00216494" w:rsidRDefault="00AE55D2">
      <w:pPr>
        <w:pStyle w:val="BodyText"/>
      </w:pPr>
      <w:r>
        <w:t>Izmene i dopune Pravilnika vrše se po postupku za njegovo donošenje.</w:t>
      </w:r>
    </w:p>
    <w:p w:rsidR="00216494" w:rsidRPr="007478CB" w:rsidRDefault="00AE55D2" w:rsidP="007478CB">
      <w:pPr>
        <w:pStyle w:val="BodyText"/>
        <w:jc w:val="center"/>
        <w:rPr>
          <w:b/>
        </w:rPr>
      </w:pPr>
      <w:r w:rsidRPr="007478CB">
        <w:rPr>
          <w:b/>
        </w:rPr>
        <w:t>Član 22.</w:t>
      </w:r>
    </w:p>
    <w:p w:rsidR="00216494" w:rsidRDefault="00AE55D2">
      <w:pPr>
        <w:pStyle w:val="BodyText"/>
      </w:pPr>
      <w:r>
        <w:t xml:space="preserve">Pravilnik stupa na snagu i primenjuje se danom donošenja. </w:t>
      </w:r>
      <w:bookmarkStart w:id="0" w:name="_GoBack"/>
      <w:bookmarkEnd w:id="0"/>
    </w:p>
    <w:sectPr w:rsidR="00216494" w:rsidSect="00216494">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1DB3C3"/>
    <w:multiLevelType w:val="multilevel"/>
    <w:tmpl w:val="FF1DB3C3"/>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1" w15:restartNumberingAfterBreak="0">
    <w:nsid w:val="5B9B8591"/>
    <w:multiLevelType w:val="multilevel"/>
    <w:tmpl w:val="5B9B8591"/>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TrackMoves/>
  <w:defaultTabStop w:val="720"/>
  <w:hyphenationZone w:val="425"/>
  <w:drawingGridHorizontalSpacing w:val="360"/>
  <w:drawingGridVerticalSpacing w:val="360"/>
  <w:displayHorizontalDrawingGridEvery w:val="0"/>
  <w:displayVerticalDrawingGridEvery w:val="0"/>
  <w:characterSpacingControl w:val="doNotCompress"/>
  <w:compat>
    <w:splitPgBreakAndParaMark/>
    <w:compatSetting w:name="compatibilityMode" w:uri="http://schemas.microsoft.com/office/word" w:val="12"/>
    <w:compatSetting w:name="useWord2013TrackBottomHyphenation" w:uri="http://schemas.microsoft.com/office/word" w:val="1"/>
  </w:compat>
  <w:rsids>
    <w:rsidRoot w:val="00172A27"/>
    <w:rsid w:val="00011C8B"/>
    <w:rsid w:val="00024481"/>
    <w:rsid w:val="00172A27"/>
    <w:rsid w:val="00216494"/>
    <w:rsid w:val="0045417F"/>
    <w:rsid w:val="004E29B3"/>
    <w:rsid w:val="00590D07"/>
    <w:rsid w:val="007478CB"/>
    <w:rsid w:val="00784D58"/>
    <w:rsid w:val="008D6863"/>
    <w:rsid w:val="00AE55D2"/>
    <w:rsid w:val="00B86B75"/>
    <w:rsid w:val="00BC48D5"/>
    <w:rsid w:val="00C36279"/>
    <w:rsid w:val="00E315A3"/>
    <w:rsid w:val="00FE425C"/>
    <w:rsid w:val="08A36181"/>
    <w:rsid w:val="25524280"/>
    <w:rsid w:val="511F11BB"/>
    <w:rsid w:val="71883FA8"/>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D8855"/>
  <w15:docId w15:val="{6C2E47AF-96D9-47A8-A693-6B7B0957B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16494"/>
    <w:rPr>
      <w:sz w:val="24"/>
      <w:szCs w:val="24"/>
    </w:rPr>
  </w:style>
  <w:style w:type="paragraph" w:styleId="Heading1">
    <w:name w:val="heading 1"/>
    <w:basedOn w:val="Normal"/>
    <w:next w:val="BodyText"/>
    <w:uiPriority w:val="9"/>
    <w:qFormat/>
    <w:rsid w:val="0021649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1649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21649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1649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21649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21649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16494"/>
    <w:pPr>
      <w:spacing w:before="180" w:after="180"/>
    </w:pPr>
  </w:style>
  <w:style w:type="paragraph" w:styleId="BlockText">
    <w:name w:val="Block Text"/>
    <w:basedOn w:val="BodyText"/>
    <w:next w:val="BodyText"/>
    <w:uiPriority w:val="9"/>
    <w:unhideWhenUsed/>
    <w:qFormat/>
    <w:rsid w:val="00216494"/>
    <w:pPr>
      <w:spacing w:before="100" w:after="100"/>
    </w:pPr>
    <w:rPr>
      <w:rFonts w:asciiTheme="majorHAnsi" w:eastAsiaTheme="majorEastAsia" w:hAnsiTheme="majorHAnsi" w:cstheme="majorBidi"/>
      <w:bCs/>
      <w:sz w:val="20"/>
      <w:szCs w:val="20"/>
    </w:rPr>
  </w:style>
  <w:style w:type="paragraph" w:styleId="Caption">
    <w:name w:val="caption"/>
    <w:basedOn w:val="Normal"/>
    <w:next w:val="Normal"/>
    <w:qFormat/>
    <w:rsid w:val="00216494"/>
    <w:pPr>
      <w:spacing w:after="120"/>
    </w:pPr>
    <w:rPr>
      <w:i/>
    </w:rPr>
  </w:style>
  <w:style w:type="paragraph" w:styleId="Date">
    <w:name w:val="Date"/>
    <w:next w:val="BodyText"/>
    <w:qFormat/>
    <w:rsid w:val="00216494"/>
    <w:pPr>
      <w:keepNext/>
      <w:keepLines/>
      <w:jc w:val="center"/>
    </w:pPr>
    <w:rPr>
      <w:sz w:val="24"/>
      <w:szCs w:val="24"/>
    </w:rPr>
  </w:style>
  <w:style w:type="paragraph" w:styleId="FootnoteText">
    <w:name w:val="footnote text"/>
    <w:basedOn w:val="Normal"/>
    <w:uiPriority w:val="9"/>
    <w:unhideWhenUsed/>
    <w:qFormat/>
    <w:rsid w:val="00216494"/>
  </w:style>
  <w:style w:type="paragraph" w:styleId="Subtitle">
    <w:name w:val="Subtitle"/>
    <w:basedOn w:val="Title"/>
    <w:next w:val="BodyText"/>
    <w:qFormat/>
    <w:rsid w:val="00216494"/>
    <w:pPr>
      <w:spacing w:before="240"/>
    </w:pPr>
    <w:rPr>
      <w:sz w:val="30"/>
      <w:szCs w:val="30"/>
    </w:rPr>
  </w:style>
  <w:style w:type="paragraph" w:styleId="Title">
    <w:name w:val="Title"/>
    <w:basedOn w:val="Normal"/>
    <w:next w:val="BodyText"/>
    <w:qFormat/>
    <w:rsid w:val="0021649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styleId="FootnoteReference">
    <w:name w:val="footnote reference"/>
    <w:basedOn w:val="BodyTextChar"/>
    <w:rsid w:val="00216494"/>
    <w:rPr>
      <w:vertAlign w:val="superscript"/>
    </w:rPr>
  </w:style>
  <w:style w:type="character" w:customStyle="1" w:styleId="BodyTextChar">
    <w:name w:val="Body Text Char"/>
    <w:basedOn w:val="DefaultParagraphFont"/>
    <w:link w:val="BodyText"/>
    <w:rsid w:val="00216494"/>
  </w:style>
  <w:style w:type="character" w:styleId="Hyperlink">
    <w:name w:val="Hyperlink"/>
    <w:basedOn w:val="BodyTextChar"/>
    <w:rsid w:val="00216494"/>
    <w:rPr>
      <w:color w:val="4F81BD" w:themeColor="accent1"/>
    </w:rPr>
  </w:style>
  <w:style w:type="paragraph" w:customStyle="1" w:styleId="FirstParagraph">
    <w:name w:val="First Paragraph"/>
    <w:basedOn w:val="BodyText"/>
    <w:next w:val="BodyText"/>
    <w:qFormat/>
    <w:rsid w:val="00216494"/>
  </w:style>
  <w:style w:type="paragraph" w:customStyle="1" w:styleId="Compact">
    <w:name w:val="Compact"/>
    <w:basedOn w:val="BodyText"/>
    <w:qFormat/>
    <w:rsid w:val="00216494"/>
    <w:pPr>
      <w:spacing w:before="36" w:after="36"/>
    </w:pPr>
  </w:style>
  <w:style w:type="paragraph" w:customStyle="1" w:styleId="Author">
    <w:name w:val="Author"/>
    <w:next w:val="BodyText"/>
    <w:qFormat/>
    <w:rsid w:val="00216494"/>
    <w:pPr>
      <w:keepNext/>
      <w:keepLines/>
      <w:jc w:val="center"/>
    </w:pPr>
    <w:rPr>
      <w:sz w:val="24"/>
      <w:szCs w:val="24"/>
    </w:rPr>
  </w:style>
  <w:style w:type="paragraph" w:customStyle="1" w:styleId="Abstract">
    <w:name w:val="Abstract"/>
    <w:basedOn w:val="Normal"/>
    <w:next w:val="BodyText"/>
    <w:qFormat/>
    <w:rsid w:val="00216494"/>
    <w:pPr>
      <w:keepNext/>
      <w:keepLines/>
      <w:spacing w:before="300" w:after="300"/>
    </w:pPr>
    <w:rPr>
      <w:sz w:val="20"/>
      <w:szCs w:val="20"/>
    </w:rPr>
  </w:style>
  <w:style w:type="paragraph" w:customStyle="1" w:styleId="Bibliography1">
    <w:name w:val="Bibliography1"/>
    <w:basedOn w:val="Normal"/>
    <w:qFormat/>
    <w:rsid w:val="00216494"/>
  </w:style>
  <w:style w:type="paragraph" w:customStyle="1" w:styleId="DefinitionTerm">
    <w:name w:val="Definition Term"/>
    <w:basedOn w:val="Normal"/>
    <w:next w:val="Definition"/>
    <w:rsid w:val="00216494"/>
    <w:pPr>
      <w:keepNext/>
      <w:keepLines/>
      <w:spacing w:after="0"/>
    </w:pPr>
    <w:rPr>
      <w:b/>
    </w:rPr>
  </w:style>
  <w:style w:type="paragraph" w:customStyle="1" w:styleId="Definition">
    <w:name w:val="Definition"/>
    <w:basedOn w:val="Normal"/>
    <w:qFormat/>
    <w:rsid w:val="00216494"/>
  </w:style>
  <w:style w:type="paragraph" w:customStyle="1" w:styleId="TableCaption">
    <w:name w:val="Table Caption"/>
    <w:basedOn w:val="Caption"/>
    <w:qFormat/>
    <w:rsid w:val="00216494"/>
    <w:pPr>
      <w:keepNext/>
    </w:pPr>
  </w:style>
  <w:style w:type="paragraph" w:customStyle="1" w:styleId="ImageCaption">
    <w:name w:val="Image Caption"/>
    <w:basedOn w:val="Caption"/>
    <w:rsid w:val="00216494"/>
  </w:style>
  <w:style w:type="paragraph" w:customStyle="1" w:styleId="Figure">
    <w:name w:val="Figure"/>
    <w:basedOn w:val="Normal"/>
    <w:qFormat/>
    <w:rsid w:val="00216494"/>
  </w:style>
  <w:style w:type="paragraph" w:customStyle="1" w:styleId="FigurewithCaption">
    <w:name w:val="Figure with Caption"/>
    <w:basedOn w:val="Figure"/>
    <w:rsid w:val="00216494"/>
    <w:pPr>
      <w:keepNext/>
    </w:pPr>
  </w:style>
  <w:style w:type="character" w:customStyle="1" w:styleId="VerbatimChar">
    <w:name w:val="Verbatim Char"/>
    <w:basedOn w:val="BodyTextChar"/>
    <w:link w:val="SourceCode"/>
    <w:rsid w:val="00216494"/>
    <w:rPr>
      <w:rFonts w:ascii="Consolas" w:hAnsi="Consolas"/>
      <w:sz w:val="22"/>
    </w:rPr>
  </w:style>
  <w:style w:type="paragraph" w:customStyle="1" w:styleId="SourceCode">
    <w:name w:val="Source Code"/>
    <w:basedOn w:val="Normal"/>
    <w:link w:val="VerbatimChar"/>
    <w:rsid w:val="00216494"/>
    <w:pPr>
      <w:wordWrap w:val="0"/>
    </w:pPr>
  </w:style>
  <w:style w:type="paragraph" w:customStyle="1" w:styleId="TOCHeading1">
    <w:name w:val="TOC Heading1"/>
    <w:basedOn w:val="Heading1"/>
    <w:next w:val="BodyText"/>
    <w:uiPriority w:val="39"/>
    <w:unhideWhenUsed/>
    <w:qFormat/>
    <w:rsid w:val="00216494"/>
    <w:pPr>
      <w:spacing w:before="240" w:line="259" w:lineRule="auto"/>
      <w:outlineLvl w:val="9"/>
    </w:pPr>
    <w:rPr>
      <w:b w:val="0"/>
      <w:bCs w:val="0"/>
      <w:color w:val="365F91" w:themeColor="accent1" w:themeShade="BF"/>
    </w:rPr>
  </w:style>
  <w:style w:type="character" w:customStyle="1" w:styleId="KeywordTok">
    <w:name w:val="KeywordTok"/>
    <w:basedOn w:val="VerbatimChar"/>
    <w:rsid w:val="00216494"/>
    <w:rPr>
      <w:rFonts w:ascii="Consolas" w:hAnsi="Consolas"/>
      <w:b/>
      <w:color w:val="007020"/>
      <w:sz w:val="22"/>
    </w:rPr>
  </w:style>
  <w:style w:type="character" w:customStyle="1" w:styleId="DataTypeTok">
    <w:name w:val="DataTypeTok"/>
    <w:basedOn w:val="VerbatimChar"/>
    <w:rsid w:val="00216494"/>
    <w:rPr>
      <w:rFonts w:ascii="Consolas" w:hAnsi="Consolas"/>
      <w:color w:val="902000"/>
      <w:sz w:val="22"/>
    </w:rPr>
  </w:style>
  <w:style w:type="character" w:customStyle="1" w:styleId="DecValTok">
    <w:name w:val="DecValTok"/>
    <w:basedOn w:val="VerbatimChar"/>
    <w:rsid w:val="00216494"/>
    <w:rPr>
      <w:rFonts w:ascii="Consolas" w:hAnsi="Consolas"/>
      <w:color w:val="40A070"/>
      <w:sz w:val="22"/>
    </w:rPr>
  </w:style>
  <w:style w:type="character" w:customStyle="1" w:styleId="BaseNTok">
    <w:name w:val="BaseNTok"/>
    <w:basedOn w:val="VerbatimChar"/>
    <w:rsid w:val="00216494"/>
    <w:rPr>
      <w:rFonts w:ascii="Consolas" w:hAnsi="Consolas"/>
      <w:color w:val="40A070"/>
      <w:sz w:val="22"/>
    </w:rPr>
  </w:style>
  <w:style w:type="character" w:customStyle="1" w:styleId="FloatTok">
    <w:name w:val="FloatTok"/>
    <w:basedOn w:val="VerbatimChar"/>
    <w:rsid w:val="00216494"/>
    <w:rPr>
      <w:rFonts w:ascii="Consolas" w:hAnsi="Consolas"/>
      <w:color w:val="40A070"/>
      <w:sz w:val="22"/>
    </w:rPr>
  </w:style>
  <w:style w:type="character" w:customStyle="1" w:styleId="ConstantTok">
    <w:name w:val="ConstantTok"/>
    <w:basedOn w:val="VerbatimChar"/>
    <w:rsid w:val="00216494"/>
    <w:rPr>
      <w:rFonts w:ascii="Consolas" w:hAnsi="Consolas"/>
      <w:color w:val="880000"/>
      <w:sz w:val="22"/>
    </w:rPr>
  </w:style>
  <w:style w:type="character" w:customStyle="1" w:styleId="CharTok">
    <w:name w:val="CharTok"/>
    <w:basedOn w:val="VerbatimChar"/>
    <w:rsid w:val="00216494"/>
    <w:rPr>
      <w:rFonts w:ascii="Consolas" w:hAnsi="Consolas"/>
      <w:color w:val="4070A0"/>
      <w:sz w:val="22"/>
    </w:rPr>
  </w:style>
  <w:style w:type="character" w:customStyle="1" w:styleId="SpecialCharTok">
    <w:name w:val="SpecialCharTok"/>
    <w:basedOn w:val="VerbatimChar"/>
    <w:rsid w:val="00216494"/>
    <w:rPr>
      <w:rFonts w:ascii="Consolas" w:hAnsi="Consolas"/>
      <w:color w:val="4070A0"/>
      <w:sz w:val="22"/>
    </w:rPr>
  </w:style>
  <w:style w:type="character" w:customStyle="1" w:styleId="StringTok">
    <w:name w:val="StringTok"/>
    <w:basedOn w:val="VerbatimChar"/>
    <w:rsid w:val="00216494"/>
    <w:rPr>
      <w:rFonts w:ascii="Consolas" w:hAnsi="Consolas"/>
      <w:color w:val="4070A0"/>
      <w:sz w:val="22"/>
    </w:rPr>
  </w:style>
  <w:style w:type="character" w:customStyle="1" w:styleId="VerbatimStringTok">
    <w:name w:val="VerbatimStringTok"/>
    <w:basedOn w:val="VerbatimChar"/>
    <w:rsid w:val="00216494"/>
    <w:rPr>
      <w:rFonts w:ascii="Consolas" w:hAnsi="Consolas"/>
      <w:color w:val="4070A0"/>
      <w:sz w:val="22"/>
    </w:rPr>
  </w:style>
  <w:style w:type="character" w:customStyle="1" w:styleId="SpecialStringTok">
    <w:name w:val="SpecialStringTok"/>
    <w:basedOn w:val="VerbatimChar"/>
    <w:rsid w:val="00216494"/>
    <w:rPr>
      <w:rFonts w:ascii="Consolas" w:hAnsi="Consolas"/>
      <w:color w:val="BB6688"/>
      <w:sz w:val="22"/>
    </w:rPr>
  </w:style>
  <w:style w:type="character" w:customStyle="1" w:styleId="ImportTok">
    <w:name w:val="ImportTok"/>
    <w:basedOn w:val="VerbatimChar"/>
    <w:rsid w:val="00216494"/>
    <w:rPr>
      <w:rFonts w:ascii="Consolas" w:hAnsi="Consolas"/>
      <w:sz w:val="22"/>
    </w:rPr>
  </w:style>
  <w:style w:type="character" w:customStyle="1" w:styleId="CommentTok">
    <w:name w:val="CommentTok"/>
    <w:basedOn w:val="VerbatimChar"/>
    <w:rsid w:val="00216494"/>
    <w:rPr>
      <w:rFonts w:ascii="Consolas" w:hAnsi="Consolas"/>
      <w:i/>
      <w:color w:val="60A0B0"/>
      <w:sz w:val="22"/>
    </w:rPr>
  </w:style>
  <w:style w:type="character" w:customStyle="1" w:styleId="DocumentationTok">
    <w:name w:val="DocumentationTok"/>
    <w:basedOn w:val="VerbatimChar"/>
    <w:rsid w:val="00216494"/>
    <w:rPr>
      <w:rFonts w:ascii="Consolas" w:hAnsi="Consolas"/>
      <w:i/>
      <w:color w:val="BA2121"/>
      <w:sz w:val="22"/>
    </w:rPr>
  </w:style>
  <w:style w:type="character" w:customStyle="1" w:styleId="AnnotationTok">
    <w:name w:val="AnnotationTok"/>
    <w:basedOn w:val="VerbatimChar"/>
    <w:rsid w:val="00216494"/>
    <w:rPr>
      <w:rFonts w:ascii="Consolas" w:hAnsi="Consolas"/>
      <w:b/>
      <w:i/>
      <w:color w:val="60A0B0"/>
      <w:sz w:val="22"/>
    </w:rPr>
  </w:style>
  <w:style w:type="character" w:customStyle="1" w:styleId="CommentVarTok">
    <w:name w:val="CommentVarTok"/>
    <w:basedOn w:val="VerbatimChar"/>
    <w:rsid w:val="00216494"/>
    <w:rPr>
      <w:rFonts w:ascii="Consolas" w:hAnsi="Consolas"/>
      <w:b/>
      <w:i/>
      <w:color w:val="60A0B0"/>
      <w:sz w:val="22"/>
    </w:rPr>
  </w:style>
  <w:style w:type="character" w:customStyle="1" w:styleId="OtherTok">
    <w:name w:val="OtherTok"/>
    <w:basedOn w:val="VerbatimChar"/>
    <w:rsid w:val="00216494"/>
    <w:rPr>
      <w:rFonts w:ascii="Consolas" w:hAnsi="Consolas"/>
      <w:color w:val="007020"/>
      <w:sz w:val="22"/>
    </w:rPr>
  </w:style>
  <w:style w:type="character" w:customStyle="1" w:styleId="FunctionTok">
    <w:name w:val="FunctionTok"/>
    <w:basedOn w:val="VerbatimChar"/>
    <w:rsid w:val="00216494"/>
    <w:rPr>
      <w:rFonts w:ascii="Consolas" w:hAnsi="Consolas"/>
      <w:color w:val="06287E"/>
      <w:sz w:val="22"/>
    </w:rPr>
  </w:style>
  <w:style w:type="character" w:customStyle="1" w:styleId="VariableTok">
    <w:name w:val="VariableTok"/>
    <w:basedOn w:val="VerbatimChar"/>
    <w:rsid w:val="00216494"/>
    <w:rPr>
      <w:rFonts w:ascii="Consolas" w:hAnsi="Consolas"/>
      <w:color w:val="19177C"/>
      <w:sz w:val="22"/>
    </w:rPr>
  </w:style>
  <w:style w:type="character" w:customStyle="1" w:styleId="ControlFlowTok">
    <w:name w:val="ControlFlowTok"/>
    <w:basedOn w:val="VerbatimChar"/>
    <w:rsid w:val="00216494"/>
    <w:rPr>
      <w:rFonts w:ascii="Consolas" w:hAnsi="Consolas"/>
      <w:b/>
      <w:color w:val="007020"/>
      <w:sz w:val="22"/>
    </w:rPr>
  </w:style>
  <w:style w:type="character" w:customStyle="1" w:styleId="OperatorTok">
    <w:name w:val="OperatorTok"/>
    <w:basedOn w:val="VerbatimChar"/>
    <w:rsid w:val="00216494"/>
    <w:rPr>
      <w:rFonts w:ascii="Consolas" w:hAnsi="Consolas"/>
      <w:color w:val="666666"/>
      <w:sz w:val="22"/>
    </w:rPr>
  </w:style>
  <w:style w:type="character" w:customStyle="1" w:styleId="BuiltInTok">
    <w:name w:val="BuiltInTok"/>
    <w:basedOn w:val="VerbatimChar"/>
    <w:rsid w:val="00216494"/>
    <w:rPr>
      <w:rFonts w:ascii="Consolas" w:hAnsi="Consolas"/>
      <w:sz w:val="22"/>
    </w:rPr>
  </w:style>
  <w:style w:type="character" w:customStyle="1" w:styleId="ExtensionTok">
    <w:name w:val="ExtensionTok"/>
    <w:basedOn w:val="VerbatimChar"/>
    <w:rsid w:val="00216494"/>
    <w:rPr>
      <w:rFonts w:ascii="Consolas" w:hAnsi="Consolas"/>
      <w:sz w:val="22"/>
    </w:rPr>
  </w:style>
  <w:style w:type="character" w:customStyle="1" w:styleId="PreprocessorTok">
    <w:name w:val="PreprocessorTok"/>
    <w:basedOn w:val="VerbatimChar"/>
    <w:rsid w:val="00216494"/>
    <w:rPr>
      <w:rFonts w:ascii="Consolas" w:hAnsi="Consolas"/>
      <w:color w:val="BC7A00"/>
      <w:sz w:val="22"/>
    </w:rPr>
  </w:style>
  <w:style w:type="character" w:customStyle="1" w:styleId="AttributeTok">
    <w:name w:val="AttributeTok"/>
    <w:basedOn w:val="VerbatimChar"/>
    <w:rsid w:val="00216494"/>
    <w:rPr>
      <w:rFonts w:ascii="Consolas" w:hAnsi="Consolas"/>
      <w:color w:val="7D9029"/>
      <w:sz w:val="22"/>
    </w:rPr>
  </w:style>
  <w:style w:type="character" w:customStyle="1" w:styleId="RegionMarkerTok">
    <w:name w:val="RegionMarkerTok"/>
    <w:basedOn w:val="VerbatimChar"/>
    <w:rsid w:val="00216494"/>
    <w:rPr>
      <w:rFonts w:ascii="Consolas" w:hAnsi="Consolas"/>
      <w:sz w:val="22"/>
    </w:rPr>
  </w:style>
  <w:style w:type="character" w:customStyle="1" w:styleId="InformationTok">
    <w:name w:val="InformationTok"/>
    <w:basedOn w:val="VerbatimChar"/>
    <w:qFormat/>
    <w:rsid w:val="00216494"/>
    <w:rPr>
      <w:rFonts w:ascii="Consolas" w:hAnsi="Consolas"/>
      <w:b/>
      <w:i/>
      <w:color w:val="60A0B0"/>
      <w:sz w:val="22"/>
    </w:rPr>
  </w:style>
  <w:style w:type="character" w:customStyle="1" w:styleId="WarningTok">
    <w:name w:val="WarningTok"/>
    <w:basedOn w:val="VerbatimChar"/>
    <w:qFormat/>
    <w:rsid w:val="00216494"/>
    <w:rPr>
      <w:rFonts w:ascii="Consolas" w:hAnsi="Consolas"/>
      <w:b/>
      <w:i/>
      <w:color w:val="60A0B0"/>
      <w:sz w:val="22"/>
    </w:rPr>
  </w:style>
  <w:style w:type="character" w:customStyle="1" w:styleId="AlertTok">
    <w:name w:val="AlertTok"/>
    <w:basedOn w:val="VerbatimChar"/>
    <w:qFormat/>
    <w:rsid w:val="00216494"/>
    <w:rPr>
      <w:rFonts w:ascii="Consolas" w:hAnsi="Consolas"/>
      <w:b/>
      <w:color w:val="FF0000"/>
      <w:sz w:val="22"/>
    </w:rPr>
  </w:style>
  <w:style w:type="character" w:customStyle="1" w:styleId="ErrorTok">
    <w:name w:val="ErrorTok"/>
    <w:basedOn w:val="VerbatimChar"/>
    <w:qFormat/>
    <w:rsid w:val="00216494"/>
    <w:rPr>
      <w:rFonts w:ascii="Consolas" w:hAnsi="Consolas"/>
      <w:b/>
      <w:color w:val="FF0000"/>
      <w:sz w:val="22"/>
    </w:rPr>
  </w:style>
  <w:style w:type="character" w:customStyle="1" w:styleId="NormalTok">
    <w:name w:val="NormalTok"/>
    <w:basedOn w:val="VerbatimChar"/>
    <w:qFormat/>
    <w:rsid w:val="00216494"/>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753</Words>
  <Characters>999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emenac1</dc:creator>
  <cp:lastModifiedBy>Panta</cp:lastModifiedBy>
  <cp:revision>3</cp:revision>
  <dcterms:created xsi:type="dcterms:W3CDTF">2019-09-05T17:42:00Z</dcterms:created>
  <dcterms:modified xsi:type="dcterms:W3CDTF">2019-09-1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34</vt:lpwstr>
  </property>
</Properties>
</file>